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F2C4" w14:textId="2BD3FFEC" w:rsidR="009061D5" w:rsidRPr="009061D5" w:rsidRDefault="00680BC9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</w:rPr>
        <w:t xml:space="preserve">MINUTES </w:t>
      </w:r>
      <w:r w:rsidRPr="00680BC9">
        <w:rPr>
          <w:b/>
          <w:color w:val="FF0000"/>
        </w:rPr>
        <w:t>APPROVED</w:t>
      </w:r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7A86FEE6" w14:textId="736A9DA3" w:rsidR="00185B00" w:rsidRPr="00FF01BF" w:rsidRDefault="00FF0AC4" w:rsidP="00BA078C">
      <w:pPr>
        <w:spacing w:after="0" w:line="240" w:lineRule="auto"/>
        <w:jc w:val="center"/>
        <w:rPr>
          <w:b/>
        </w:rPr>
      </w:pPr>
      <w:hyperlink r:id="rId8" w:history="1">
        <w:r w:rsidR="00FF01BF" w:rsidRPr="00FF01BF">
          <w:rPr>
            <w:rStyle w:val="Hyperlink"/>
            <w:b/>
          </w:rPr>
          <w:t>https://unt.curriculog.com/agenda:323/form</w:t>
        </w:r>
      </w:hyperlink>
    </w:p>
    <w:p w14:paraId="75E3BF8D" w14:textId="3C212305" w:rsidR="00BA078C" w:rsidRPr="00C776EE" w:rsidRDefault="00BA078C" w:rsidP="00BA078C">
      <w:pPr>
        <w:spacing w:after="0" w:line="240" w:lineRule="auto"/>
        <w:jc w:val="center"/>
        <w:rPr>
          <w:b/>
        </w:rPr>
      </w:pPr>
      <w:r w:rsidRPr="00C776EE">
        <w:rPr>
          <w:b/>
        </w:rPr>
        <w:t>Wednesday</w:t>
      </w:r>
      <w:r w:rsidR="00160D1B" w:rsidRPr="00C776EE">
        <w:rPr>
          <w:b/>
        </w:rPr>
        <w:t>,</w:t>
      </w:r>
      <w:r w:rsidRPr="00C776EE">
        <w:rPr>
          <w:b/>
        </w:rPr>
        <w:t xml:space="preserve"> </w:t>
      </w:r>
      <w:r w:rsidR="00C53550">
        <w:rPr>
          <w:b/>
        </w:rPr>
        <w:t>November</w:t>
      </w:r>
      <w:r w:rsidR="00185B00">
        <w:rPr>
          <w:b/>
        </w:rPr>
        <w:t xml:space="preserve"> </w:t>
      </w:r>
      <w:r w:rsidR="00C53550">
        <w:rPr>
          <w:b/>
        </w:rPr>
        <w:t>6</w:t>
      </w:r>
      <w:r w:rsidRPr="00C776EE">
        <w:rPr>
          <w:b/>
        </w:rPr>
        <w:t>, 201</w:t>
      </w:r>
      <w:r w:rsidR="00A22E53">
        <w:rPr>
          <w:b/>
        </w:rPr>
        <w:t>9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C776EE">
        <w:rPr>
          <w:b/>
        </w:rPr>
        <w:t>3:00 p.m., Willis 250H</w:t>
      </w:r>
      <w:r w:rsidRPr="00C776EE">
        <w:rPr>
          <w:b/>
        </w:rPr>
        <w:fldChar w:fldCharType="begin"/>
      </w:r>
      <w:r w:rsidRPr="00C776EE">
        <w:rPr>
          <w:b/>
        </w:rPr>
        <w:instrText xml:space="preserve"> FILLIN  "Time, Location"  \* MERGEFORMAT </w:instrText>
      </w:r>
      <w:r w:rsidRPr="00C776EE">
        <w:rPr>
          <w:b/>
        </w:rPr>
        <w:fldChar w:fldCharType="end"/>
      </w:r>
      <w:r w:rsidRPr="00C776EE">
        <w:rPr>
          <w:b/>
        </w:rPr>
        <w:t xml:space="preserve"> </w:t>
      </w:r>
      <w:r w:rsidR="004E2A96" w:rsidRPr="00C776EE">
        <w:rPr>
          <w:b/>
        </w:rPr>
        <w:fldChar w:fldCharType="begin"/>
      </w:r>
      <w:r w:rsidR="004E2A96" w:rsidRPr="00C776EE">
        <w:rPr>
          <w:b/>
        </w:rPr>
        <w:instrText xml:space="preserve"> FILLIN  "Time, Location"  \* MERGEFORMAT </w:instrText>
      </w:r>
      <w:r w:rsidR="004E2A96" w:rsidRPr="00C776EE">
        <w:rPr>
          <w:b/>
        </w:rPr>
        <w:fldChar w:fldCharType="end"/>
      </w:r>
    </w:p>
    <w:p w14:paraId="4BCE8E8B" w14:textId="77777777" w:rsidR="00274E52" w:rsidRPr="0073210A" w:rsidRDefault="00274E52" w:rsidP="00274E52">
      <w:pPr>
        <w:spacing w:after="0" w:line="240" w:lineRule="auto"/>
        <w:ind w:left="0" w:firstLine="0"/>
      </w:pPr>
      <w:r w:rsidRPr="0073210A">
        <w:rPr>
          <w:b/>
        </w:rPr>
        <w:t>Voting:</w:t>
      </w:r>
      <w:r w:rsidRPr="0073210A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550"/>
        <w:gridCol w:w="462"/>
        <w:gridCol w:w="3362"/>
        <w:gridCol w:w="3976"/>
      </w:tblGrid>
      <w:tr w:rsidR="00274E52" w:rsidRPr="0073210A" w14:paraId="5E8C54F0" w14:textId="77777777" w:rsidTr="00BE47D0">
        <w:trPr>
          <w:trHeight w:val="154"/>
        </w:trPr>
        <w:tc>
          <w:tcPr>
            <w:tcW w:w="1550" w:type="dxa"/>
          </w:tcPr>
          <w:p w14:paraId="4E3F3A98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  <w:bCs/>
              </w:rPr>
              <w:t>Group</w:t>
            </w:r>
          </w:p>
        </w:tc>
        <w:tc>
          <w:tcPr>
            <w:tcW w:w="462" w:type="dxa"/>
          </w:tcPr>
          <w:p w14:paraId="6AB7B9B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</w:p>
        </w:tc>
        <w:tc>
          <w:tcPr>
            <w:tcW w:w="3362" w:type="dxa"/>
          </w:tcPr>
          <w:p w14:paraId="255CEC9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Representative</w:t>
            </w:r>
          </w:p>
        </w:tc>
        <w:tc>
          <w:tcPr>
            <w:tcW w:w="3976" w:type="dxa"/>
          </w:tcPr>
          <w:p w14:paraId="78EE06E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Departments</w:t>
            </w:r>
          </w:p>
        </w:tc>
      </w:tr>
      <w:tr w:rsidR="00274E52" w:rsidRPr="0073210A" w14:paraId="1ACAC43C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48A366D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3FADE070" w14:textId="455E5868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33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C87EC5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Yayoi Takeuchi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5582ECFF" w14:textId="60B17E3F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AEAH, ADES, </w:t>
            </w:r>
            <w:r w:rsidR="00A22E53">
              <w:t xml:space="preserve">ASTU, JOUR, LING, PHIL, </w:t>
            </w:r>
            <w:r w:rsidR="005350A5">
              <w:t xml:space="preserve">SPAN, </w:t>
            </w:r>
            <w:r w:rsidR="00A22E53">
              <w:t>TECM, WG</w:t>
            </w:r>
            <w:r w:rsidRPr="0073210A">
              <w:t xml:space="preserve">ST, WLLC </w:t>
            </w:r>
          </w:p>
        </w:tc>
      </w:tr>
      <w:tr w:rsidR="00274E52" w:rsidRPr="0073210A" w14:paraId="60868421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6FD70437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26C9AAB1" w14:textId="77777777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0014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21A613C1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Tatiana Filosofova </w:t>
            </w:r>
            <w:r w:rsidRPr="0073210A">
              <w:rPr>
                <w:b/>
              </w:rPr>
              <w:t>(WLLC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7B50A994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1F93CA4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2387DF7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2E94031D" w14:textId="1B2E836D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58718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F483C2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Erin Miller </w:t>
            </w:r>
            <w:r w:rsidRPr="0073210A">
              <w:rPr>
                <w:b/>
              </w:rPr>
              <w:t>(LIBR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1139D05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ENGL, INFO, LIBR, LTEC </w:t>
            </w:r>
          </w:p>
        </w:tc>
      </w:tr>
      <w:tr w:rsidR="00274E52" w:rsidRPr="0073210A" w14:paraId="27D8E23F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0198468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49D6990F" w14:textId="74DB87D1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1861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48BAC37E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Donna Arnold </w:t>
            </w:r>
            <w:r w:rsidRPr="00A22E53">
              <w:rPr>
                <w:b/>
              </w:rPr>
              <w:t>(LIBR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3FEAA56B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6135C6" w:rsidRPr="0073210A" w14:paraId="75C45058" w14:textId="77777777" w:rsidTr="006135C6">
        <w:trPr>
          <w:trHeight w:val="278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466C65B3" w14:textId="77777777" w:rsidR="006135C6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47866390" w14:textId="239F098C" w:rsidR="006135C6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79969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35C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09A6557F" w14:textId="77777777" w:rsidR="006135C6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Mary Ann Barber </w:t>
            </w:r>
            <w:r w:rsidRPr="0073210A">
              <w:rPr>
                <w:b/>
              </w:rPr>
              <w:t>(MATH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4D2A95DE" w14:textId="77777777" w:rsidR="006135C6" w:rsidRPr="0073210A" w:rsidRDefault="006135C6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MEN, CSCE, EENG, ENGR, MTSE, MEEN, MATH, PHYS</w:t>
            </w:r>
          </w:p>
        </w:tc>
      </w:tr>
      <w:tr w:rsidR="006135C6" w:rsidRPr="0073210A" w14:paraId="71243FB5" w14:textId="77777777" w:rsidTr="00BE47D0">
        <w:trPr>
          <w:trHeight w:val="277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3031CCE2" w14:textId="77777777" w:rsidR="006135C6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018DCCE7" w14:textId="17076F7F" w:rsidR="006135C6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8752269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BC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7FA6261" w14:textId="3E4AE1F6" w:rsidR="006135C6" w:rsidRPr="006135C6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  <w:rPr>
                <w:b/>
              </w:rPr>
            </w:pPr>
            <w:r>
              <w:t xml:space="preserve">Haifeng Zhang </w:t>
            </w:r>
            <w:r>
              <w:rPr>
                <w:b/>
              </w:rPr>
              <w:t>(MEEN)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1B9D0061" w14:textId="77777777" w:rsidR="006135C6" w:rsidRPr="0073210A" w:rsidRDefault="006135C6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0BD365A0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74B32F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6AEFC07D" w14:textId="5B3340AF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42123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0A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AB87E8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essica Craig </w:t>
            </w:r>
            <w:r w:rsidRPr="0073210A">
              <w:rPr>
                <w:b/>
              </w:rPr>
              <w:t>(CJU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62DB22D0" w14:textId="3BDB934D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BEHV, CJUS, ECON, </w:t>
            </w:r>
            <w:r w:rsidR="005350A5">
              <w:t xml:space="preserve">EMDS, </w:t>
            </w:r>
            <w:r w:rsidRPr="0073210A">
              <w:t xml:space="preserve">HNRS, INST, PADM, PSCI, PSYC, </w:t>
            </w:r>
            <w:r w:rsidR="005350A5">
              <w:t xml:space="preserve">SOWK, </w:t>
            </w:r>
            <w:r w:rsidRPr="0073210A">
              <w:t>TNTX</w:t>
            </w:r>
          </w:p>
        </w:tc>
      </w:tr>
      <w:tr w:rsidR="00274E52" w:rsidRPr="0073210A" w14:paraId="02449C9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47EE595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1DE6D4AC" w14:textId="59E062BB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5680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3B799171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Glen Biglaiser </w:t>
            </w:r>
            <w:r w:rsidRPr="0073210A">
              <w:rPr>
                <w:b/>
              </w:rPr>
              <w:t>(PSCI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41CD766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1423090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D385620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54CDA7A" w14:textId="78F7AB31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0A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066446D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nn Afflerbach </w:t>
            </w:r>
            <w:r w:rsidRPr="0073210A">
              <w:rPr>
                <w:b/>
              </w:rPr>
              <w:t>(HTM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2E5BD5BA" w14:textId="71AED2E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CCT, FIR</w:t>
            </w:r>
            <w:r w:rsidR="005350A5">
              <w:t>E</w:t>
            </w:r>
            <w:r w:rsidRPr="0073210A">
              <w:t>L, HTM, ITDS, MDR, MGMT, MKTG, NC</w:t>
            </w:r>
          </w:p>
        </w:tc>
      </w:tr>
      <w:tr w:rsidR="00274E52" w:rsidRPr="0073210A" w14:paraId="48F1E1EB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F1E1DD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16AD7AE" w14:textId="66A3E3F8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28294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5AE1189C" w14:textId="386DBA9C" w:rsidR="00274E52" w:rsidRPr="006135C6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6135C6">
              <w:t>VACANT</w:t>
            </w:r>
          </w:p>
        </w:tc>
        <w:tc>
          <w:tcPr>
            <w:tcW w:w="3976" w:type="dxa"/>
            <w:vMerge/>
            <w:shd w:val="clear" w:color="auto" w:fill="EDEDED" w:themeFill="accent3" w:themeFillTint="33"/>
            <w:vAlign w:val="center"/>
          </w:tcPr>
          <w:p w14:paraId="0879EFD1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2B5C99C7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0274C8A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554308DC" w14:textId="10513ADC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0A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7B7B75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venthal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2E025AA8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COHE, EPSY, HIST, KHPR, TEAD</w:t>
            </w:r>
          </w:p>
        </w:tc>
      </w:tr>
      <w:tr w:rsidR="00274E52" w:rsidRPr="0073210A" w14:paraId="02C26949" w14:textId="77777777" w:rsidTr="00BE47D0">
        <w:trPr>
          <w:trHeight w:val="325"/>
        </w:trPr>
        <w:tc>
          <w:tcPr>
            <w:tcW w:w="1550" w:type="dxa"/>
            <w:vMerge/>
            <w:shd w:val="clear" w:color="auto" w:fill="auto"/>
            <w:vAlign w:val="center"/>
          </w:tcPr>
          <w:p w14:paraId="1A842A5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B59AE56" w14:textId="695AB60A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BC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1A820BC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dith Bradetich </w:t>
            </w:r>
            <w:r w:rsidRPr="0073210A">
              <w:rPr>
                <w:b/>
              </w:rPr>
              <w:t>(EPSY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0A0BD3A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08C55E0F" w14:textId="77777777" w:rsidTr="00BE47D0">
        <w:trPr>
          <w:trHeight w:val="423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774DC5EC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7DAED59C" w14:textId="548A53E3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262277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BC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745C19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Katsura Aoyama </w:t>
            </w:r>
            <w:r w:rsidRPr="0073210A">
              <w:rPr>
                <w:b/>
              </w:rPr>
              <w:t>(ASLP)</w:t>
            </w:r>
          </w:p>
        </w:tc>
        <w:tc>
          <w:tcPr>
            <w:tcW w:w="3976" w:type="dxa"/>
            <w:vMerge w:val="restart"/>
            <w:shd w:val="clear" w:color="auto" w:fill="EDEDED" w:themeFill="accent3" w:themeFillTint="33"/>
            <w:vAlign w:val="center"/>
          </w:tcPr>
          <w:p w14:paraId="0A2000A5" w14:textId="2ED9C2E5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NTH, ASLP, BIOL, CHEM, COMM, GEOG, RHAB, SOCI</w:t>
            </w:r>
          </w:p>
        </w:tc>
      </w:tr>
      <w:tr w:rsidR="00274E52" w:rsidRPr="0073210A" w14:paraId="0853413F" w14:textId="77777777" w:rsidTr="00BE47D0">
        <w:trPr>
          <w:trHeight w:val="325"/>
        </w:trPr>
        <w:tc>
          <w:tcPr>
            <w:tcW w:w="1550" w:type="dxa"/>
            <w:vMerge/>
            <w:shd w:val="clear" w:color="auto" w:fill="EDEDED" w:themeFill="accent3" w:themeFillTint="33"/>
            <w:vAlign w:val="center"/>
          </w:tcPr>
          <w:p w14:paraId="16B62E0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611A94C" w14:textId="5E12CE4B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3190813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0A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4E98BD1F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Brandi Levingston </w:t>
            </w:r>
            <w:r w:rsidRPr="0073210A">
              <w:rPr>
                <w:b/>
              </w:rPr>
              <w:t>(RHAB)</w:t>
            </w:r>
          </w:p>
        </w:tc>
        <w:tc>
          <w:tcPr>
            <w:tcW w:w="3976" w:type="dxa"/>
            <w:vMerge/>
            <w:shd w:val="clear" w:color="auto" w:fill="auto"/>
            <w:vAlign w:val="center"/>
          </w:tcPr>
          <w:p w14:paraId="549C3969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5B29E05B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auto"/>
            <w:vAlign w:val="center"/>
          </w:tcPr>
          <w:p w14:paraId="7CFAC807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3BD8B2F3" w14:textId="5B3C4FB4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7651047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33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0355D83E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ames Martin </w:t>
            </w:r>
            <w:r w:rsidRPr="0073210A">
              <w:rPr>
                <w:b/>
              </w:rPr>
              <w:t>(MRTS)</w:t>
            </w:r>
          </w:p>
        </w:tc>
        <w:tc>
          <w:tcPr>
            <w:tcW w:w="3976" w:type="dxa"/>
            <w:vMerge w:val="restart"/>
            <w:shd w:val="clear" w:color="auto" w:fill="auto"/>
            <w:vAlign w:val="center"/>
          </w:tcPr>
          <w:p w14:paraId="0F556C56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DANC, MUSIC, MRTS </w:t>
            </w:r>
          </w:p>
        </w:tc>
      </w:tr>
      <w:tr w:rsidR="00274E52" w:rsidRPr="0073210A" w14:paraId="51E00428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90D6FA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7F941F71" w14:textId="6563D761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BC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auto"/>
            <w:vAlign w:val="center"/>
          </w:tcPr>
          <w:p w14:paraId="70871E2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pril Prince </w:t>
            </w:r>
            <w:r w:rsidRPr="0073210A">
              <w:rPr>
                <w:b/>
              </w:rPr>
              <w:t>(MUSIC)</w:t>
            </w:r>
          </w:p>
        </w:tc>
        <w:tc>
          <w:tcPr>
            <w:tcW w:w="397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9D5C06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061B5769" w14:textId="77777777" w:rsidTr="00BE47D0">
        <w:trPr>
          <w:trHeight w:val="325"/>
        </w:trPr>
        <w:tc>
          <w:tcPr>
            <w:tcW w:w="1550" w:type="dxa"/>
            <w:vMerge w:val="restart"/>
            <w:shd w:val="clear" w:color="auto" w:fill="EDEDED" w:themeFill="accent3" w:themeFillTint="33"/>
            <w:vAlign w:val="center"/>
          </w:tcPr>
          <w:p w14:paraId="1A0C524B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At-Large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5BDBFF7" w14:textId="654FB529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304051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BC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362" w:type="dxa"/>
            <w:shd w:val="clear" w:color="auto" w:fill="EDEDED" w:themeFill="accent3" w:themeFillTint="33"/>
            <w:vAlign w:val="center"/>
          </w:tcPr>
          <w:p w14:paraId="3B7A53D4" w14:textId="1718E56D" w:rsidR="00274E52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</w:pPr>
            <w:r>
              <w:t>Doug Campbell</w:t>
            </w:r>
            <w:r w:rsidR="00274E52" w:rsidRPr="0073210A">
              <w:t xml:space="preserve"> </w:t>
            </w:r>
            <w:r w:rsidR="00274E52" w:rsidRPr="0073210A">
              <w:rPr>
                <w:b/>
              </w:rPr>
              <w:t>(</w:t>
            </w:r>
            <w:r>
              <w:rPr>
                <w:b/>
              </w:rPr>
              <w:t>LIBR</w:t>
            </w:r>
            <w:r w:rsidR="00274E52" w:rsidRPr="0073210A">
              <w:rPr>
                <w:b/>
              </w:rPr>
              <w:t>)</w:t>
            </w:r>
          </w:p>
        </w:tc>
        <w:tc>
          <w:tcPr>
            <w:tcW w:w="3976" w:type="dxa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EEEB179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7AA1209E" w14:textId="77777777" w:rsidTr="00BE47D0">
        <w:trPr>
          <w:trHeight w:val="325"/>
        </w:trPr>
        <w:tc>
          <w:tcPr>
            <w:tcW w:w="1550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61F51290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bCs/>
              </w:rPr>
            </w:pPr>
          </w:p>
        </w:tc>
        <w:tc>
          <w:tcPr>
            <w:tcW w:w="4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11D5F9BA" w14:textId="29A94BCB" w:rsidR="00274E52" w:rsidRPr="0073210A" w:rsidRDefault="00FF0AC4" w:rsidP="00FF21BF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7338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7D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362" w:type="dxa"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58DA1F1F" w14:textId="50314662" w:rsidR="00274E52" w:rsidRPr="0073210A" w:rsidRDefault="006135C6" w:rsidP="00FF21BF">
            <w:pPr>
              <w:tabs>
                <w:tab w:val="left" w:pos="3780"/>
                <w:tab w:val="left" w:pos="5940"/>
                <w:tab w:val="left" w:pos="8010"/>
              </w:tabs>
            </w:pPr>
            <w:r>
              <w:t>VACANT</w:t>
            </w:r>
          </w:p>
        </w:tc>
        <w:tc>
          <w:tcPr>
            <w:tcW w:w="397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2E8DE33" w14:textId="77777777" w:rsidR="00274E52" w:rsidRPr="0073210A" w:rsidRDefault="00274E52" w:rsidP="00FF21BF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BE47D0" w:rsidRPr="0073210A" w14:paraId="55E46DB4" w14:textId="77777777" w:rsidTr="00BE47D0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A1AF2" w14:textId="7777777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Voting</w:t>
            </w:r>
          </w:p>
          <w:p w14:paraId="4B0C9E3E" w14:textId="5C2606A7" w:rsidR="00BE47D0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F27757">
              <w:rPr>
                <w:b/>
                <w:bCs/>
              </w:rPr>
              <w:t>Dean’s</w:t>
            </w:r>
          </w:p>
          <w:p w14:paraId="126D424A" w14:textId="3B551B7F" w:rsidR="00BE47D0" w:rsidRPr="0073210A" w:rsidRDefault="00BE47D0" w:rsidP="00BE47D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Cs/>
              </w:rPr>
            </w:pPr>
            <w:r w:rsidRPr="00F27757">
              <w:rPr>
                <w:b/>
                <w:bCs/>
              </w:rPr>
              <w:t>Designees</w:t>
            </w: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B008962" w14:textId="1DE2DF50" w:rsidR="00BE47D0" w:rsidRPr="0073210A" w:rsidRDefault="00FF0AC4" w:rsidP="001E4DE4">
            <w:pPr>
              <w:tabs>
                <w:tab w:val="left" w:pos="8010"/>
              </w:tabs>
              <w:ind w:right="-450"/>
            </w:pPr>
            <w:sdt>
              <w:sdtPr>
                <w:id w:val="18623127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0A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 w:rsidRPr="0073210A">
              <w:t xml:space="preserve"> </w:t>
            </w:r>
            <w:r w:rsidR="00BE47D0" w:rsidRPr="00856782">
              <w:t xml:space="preserve">Kirsten Broberg </w:t>
            </w:r>
            <w:r w:rsidR="00BE47D0" w:rsidRPr="00856782">
              <w:rPr>
                <w:b/>
              </w:rPr>
              <w:t>(</w:t>
            </w:r>
            <w:proofErr w:type="gramStart"/>
            <w:r w:rsidR="00BE47D0" w:rsidRPr="00856782">
              <w:rPr>
                <w:b/>
              </w:rPr>
              <w:t>MUSIC)</w:t>
            </w:r>
            <w:r w:rsidR="00CF7623" w:rsidRPr="00CF7623">
              <w:t xml:space="preserve">  </w:t>
            </w:r>
            <w:r w:rsidR="00CF7623">
              <w:t xml:space="preserve"> </w:t>
            </w:r>
            <w:proofErr w:type="gramEnd"/>
            <w:r w:rsidR="00CF7623">
              <w:t xml:space="preserve">            </w:t>
            </w:r>
            <w:sdt>
              <w:sdtPr>
                <w:id w:val="16082310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30A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F7623" w:rsidRPr="0073210A">
              <w:t xml:space="preserve"> </w:t>
            </w:r>
            <w:r w:rsidR="00CF7623">
              <w:t>Laurel Crawford</w:t>
            </w:r>
            <w:r w:rsidR="00CF7623" w:rsidRPr="00856782">
              <w:t xml:space="preserve"> </w:t>
            </w:r>
            <w:r w:rsidR="00CF7623" w:rsidRPr="00856782">
              <w:rPr>
                <w:b/>
              </w:rPr>
              <w:t>(</w:t>
            </w:r>
            <w:r w:rsidR="00CF7623">
              <w:rPr>
                <w:b/>
              </w:rPr>
              <w:t>LIBR</w:t>
            </w:r>
            <w:r w:rsidR="00CF7623" w:rsidRPr="00856782">
              <w:rPr>
                <w:b/>
              </w:rPr>
              <w:t>)</w:t>
            </w:r>
          </w:p>
          <w:p w14:paraId="126D3A2D" w14:textId="6A4A1436" w:rsidR="00CF7623" w:rsidRDefault="00FF0AC4" w:rsidP="00BE47D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8997851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33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F7623">
              <w:t xml:space="preserve"> Katie Crowder</w:t>
            </w:r>
            <w:r w:rsidR="00CF7623" w:rsidRPr="0073210A">
              <w:t xml:space="preserve"> (</w:t>
            </w:r>
            <w:proofErr w:type="gramStart"/>
            <w:r w:rsidR="00CF7623" w:rsidRPr="0073210A">
              <w:rPr>
                <w:b/>
              </w:rPr>
              <w:t>COI</w:t>
            </w:r>
            <w:r w:rsidR="00CF7623" w:rsidRPr="0073210A">
              <w:t xml:space="preserve">) </w:t>
            </w:r>
            <w:r w:rsidR="00CF7623">
              <w:t xml:space="preserve">  </w:t>
            </w:r>
            <w:proofErr w:type="gramEnd"/>
            <w:r w:rsidR="00CF7623">
              <w:t xml:space="preserve">                    </w:t>
            </w:r>
            <w:sdt>
              <w:sdtPr>
                <w:id w:val="4240012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BC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 w:rsidRPr="0073210A">
              <w:t xml:space="preserve"> </w:t>
            </w:r>
            <w:r w:rsidR="00BE47D0">
              <w:t>Tracy Everbach</w:t>
            </w:r>
            <w:r w:rsidR="00BE47D0" w:rsidRPr="0073210A">
              <w:t xml:space="preserve"> (</w:t>
            </w:r>
            <w:r w:rsidR="00BE47D0" w:rsidRPr="0073210A">
              <w:rPr>
                <w:b/>
              </w:rPr>
              <w:t>JOUR</w:t>
            </w:r>
            <w:r w:rsidR="00BE47D0" w:rsidRPr="0073210A">
              <w:t xml:space="preserve">) </w:t>
            </w:r>
          </w:p>
          <w:p w14:paraId="6CDC2239" w14:textId="01A82521" w:rsidR="00E82F8A" w:rsidRDefault="00FF0AC4" w:rsidP="00CF7623">
            <w:pPr>
              <w:tabs>
                <w:tab w:val="left" w:pos="3780"/>
                <w:tab w:val="left" w:pos="5940"/>
                <w:tab w:val="left" w:pos="8010"/>
              </w:tabs>
              <w:rPr>
                <w:b/>
              </w:rPr>
            </w:pPr>
            <w:sdt>
              <w:sdtPr>
                <w:id w:val="-1868826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33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CF7623">
              <w:t xml:space="preserve"> </w:t>
            </w:r>
            <w:r w:rsidR="00CF7623" w:rsidRPr="0073210A">
              <w:t xml:space="preserve">Lauren Mathews </w:t>
            </w:r>
            <w:r w:rsidR="00CF7623" w:rsidRPr="0073210A">
              <w:rPr>
                <w:b/>
              </w:rPr>
              <w:t>(</w:t>
            </w:r>
            <w:proofErr w:type="gramStart"/>
            <w:r w:rsidR="00CF7623" w:rsidRPr="0073210A">
              <w:rPr>
                <w:b/>
              </w:rPr>
              <w:t>CHPS)</w:t>
            </w:r>
            <w:r w:rsidR="00CF7623">
              <w:t xml:space="preserve"> </w:t>
            </w:r>
            <w:r w:rsidR="00CF7623" w:rsidRPr="00CF7623">
              <w:t xml:space="preserve">  </w:t>
            </w:r>
            <w:proofErr w:type="gramEnd"/>
            <w:r w:rsidR="00CF7623" w:rsidRPr="00CF7623">
              <w:t xml:space="preserve">              </w:t>
            </w: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33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BE47D0">
              <w:t xml:space="preserve"> </w:t>
            </w:r>
            <w:r w:rsidR="00BE47D0" w:rsidRPr="0073210A">
              <w:t>Eddie Meaders (</w:t>
            </w:r>
            <w:r w:rsidR="00BE47D0" w:rsidRPr="0073210A">
              <w:rPr>
                <w:b/>
              </w:rPr>
              <w:t>CLASS</w:t>
            </w:r>
            <w:r w:rsidR="00BE47D0" w:rsidRPr="0073210A">
              <w:t>)</w:t>
            </w:r>
            <w:r w:rsidR="00BE47D0">
              <w:rPr>
                <w:b/>
              </w:rPr>
              <w:t xml:space="preserve"> </w:t>
            </w:r>
          </w:p>
          <w:p w14:paraId="5419D71F" w14:textId="77777777" w:rsidR="00E82F8A" w:rsidRPr="0073210A" w:rsidRDefault="00FF0AC4" w:rsidP="00E82F8A">
            <w:pPr>
              <w:tabs>
                <w:tab w:val="left" w:pos="8010"/>
              </w:tabs>
              <w:ind w:left="0" w:right="-690" w:firstLine="0"/>
            </w:pPr>
            <w:sdt>
              <w:sdtPr>
                <w:id w:val="-110333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2F8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82F8A" w:rsidRPr="0073210A">
              <w:t xml:space="preserve"> </w:t>
            </w:r>
            <w:r w:rsidR="00E82F8A">
              <w:t>Sean Ryan</w:t>
            </w:r>
            <w:r w:rsidR="00E82F8A" w:rsidRPr="0073210A">
              <w:t xml:space="preserve"> (</w:t>
            </w:r>
            <w:r w:rsidR="00E82F8A" w:rsidRPr="00541359">
              <w:rPr>
                <w:b/>
              </w:rPr>
              <w:t>HNRS</w:t>
            </w:r>
            <w:r w:rsidR="00E82F8A" w:rsidRPr="0073210A">
              <w:t>)</w:t>
            </w:r>
          </w:p>
          <w:p w14:paraId="2D2A96B5" w14:textId="279727BC" w:rsidR="00BE47D0" w:rsidRPr="0073210A" w:rsidRDefault="00BE47D0" w:rsidP="00CF7623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rPr>
                <w:b/>
              </w:rPr>
              <w:t xml:space="preserve"> </w:t>
            </w:r>
          </w:p>
        </w:tc>
      </w:tr>
    </w:tbl>
    <w:p w14:paraId="375164F6" w14:textId="77777777" w:rsidR="00274E52" w:rsidRPr="0073210A" w:rsidRDefault="00274E52" w:rsidP="00274E52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73210A">
        <w:rPr>
          <w:b/>
        </w:rPr>
        <w:t>Non-Voting:</w:t>
      </w:r>
    </w:p>
    <w:p w14:paraId="489B11A6" w14:textId="77777777" w:rsidR="00274E52" w:rsidRPr="0073210A" w:rsidRDefault="00274E52" w:rsidP="00274E52">
      <w:pPr>
        <w:tabs>
          <w:tab w:val="left" w:pos="8010"/>
        </w:tabs>
        <w:spacing w:after="0" w:line="240" w:lineRule="auto"/>
        <w:ind w:left="0" w:right="-450"/>
        <w:sectPr w:rsidR="00274E52" w:rsidRPr="0073210A" w:rsidSect="00274E5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00F6CF" w14:textId="77777777" w:rsidR="00274E52" w:rsidRDefault="00FF0AC4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91786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73210A">
        <w:t xml:space="preserve"> Denise Baxter (CVAD)</w:t>
      </w:r>
    </w:p>
    <w:p w14:paraId="3647CD13" w14:textId="6EB7D859" w:rsidR="00274E52" w:rsidRPr="0073210A" w:rsidRDefault="00FF0AC4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4660071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230A3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Nandika D’Souza (ENG)</w:t>
      </w:r>
    </w:p>
    <w:p w14:paraId="3438520D" w14:textId="033D3621" w:rsidR="00F01C00" w:rsidRPr="0073210A" w:rsidRDefault="00FF0AC4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21187925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90327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Jaymee Haefner (VPAA)</w:t>
      </w:r>
    </w:p>
    <w:p w14:paraId="04B972FE" w14:textId="77777777" w:rsidR="005365A1" w:rsidRDefault="005365A1" w:rsidP="005365A1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5330817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Pr="0073210A">
        <w:t xml:space="preserve"> </w:t>
      </w:r>
      <w:r>
        <w:t>Lisa Maxwell</w:t>
      </w:r>
      <w:r w:rsidRPr="0073210A">
        <w:t xml:space="preserve"> (</w:t>
      </w:r>
      <w:r>
        <w:t>Sen. Adv.</w:t>
      </w:r>
      <w:r w:rsidRPr="0073210A">
        <w:t>)</w:t>
      </w:r>
    </w:p>
    <w:p w14:paraId="1FF0937A" w14:textId="04E429F9" w:rsidR="00787253" w:rsidRDefault="00FF0AC4" w:rsidP="007872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50901904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230A3">
            <w:rPr>
              <w:rFonts w:ascii="MS Gothic" w:eastAsia="MS Gothic" w:hAnsi="MS Gothic" w:hint="eastAsia"/>
            </w:rPr>
            <w:t>☒</w:t>
          </w:r>
        </w:sdtContent>
      </w:sdt>
      <w:r w:rsidR="00787253" w:rsidRPr="0073210A">
        <w:t xml:space="preserve"> </w:t>
      </w:r>
      <w:r w:rsidR="00787253">
        <w:t>Brian McFarlin</w:t>
      </w:r>
      <w:r w:rsidR="00787253" w:rsidRPr="0073210A">
        <w:t xml:space="preserve"> (C</w:t>
      </w:r>
      <w:r w:rsidR="00787253">
        <w:t>OED</w:t>
      </w:r>
      <w:r w:rsidR="00787253" w:rsidRPr="0073210A">
        <w:t>)</w:t>
      </w:r>
    </w:p>
    <w:p w14:paraId="334E2D6F" w14:textId="77777777" w:rsidR="005365A1" w:rsidRDefault="005365A1" w:rsidP="005365A1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56097468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Pr="0073210A">
        <w:t xml:space="preserve"> </w:t>
      </w:r>
      <w:r>
        <w:t>Mike McKay</w:t>
      </w:r>
      <w:r w:rsidRPr="0073210A">
        <w:t xml:space="preserve"> (C</w:t>
      </w:r>
      <w:r>
        <w:t>LASS-adv.</w:t>
      </w:r>
      <w:r w:rsidRPr="0073210A">
        <w:t>)</w:t>
      </w:r>
    </w:p>
    <w:p w14:paraId="2A8070E2" w14:textId="62C44E51" w:rsidR="00A22E53" w:rsidRDefault="00FF0AC4" w:rsidP="00A22E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A22E53" w:rsidRPr="0073210A">
        <w:t xml:space="preserve"> Thomas Miles (OCCC</w:t>
      </w:r>
      <w:r w:rsidR="00A22E53" w:rsidRPr="005F642F">
        <w:t>)</w:t>
      </w:r>
    </w:p>
    <w:p w14:paraId="582D5E4F" w14:textId="3CE2ED1E" w:rsidR="006135C6" w:rsidRPr="0073210A" w:rsidRDefault="00FF0AC4" w:rsidP="006135C6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105308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5C6">
            <w:rPr>
              <w:rFonts w:ascii="MS Gothic" w:eastAsia="MS Gothic" w:hAnsi="MS Gothic" w:hint="eastAsia"/>
            </w:rPr>
            <w:t>☐</w:t>
          </w:r>
        </w:sdtContent>
      </w:sdt>
      <w:r w:rsidR="006135C6">
        <w:t xml:space="preserve"> </w:t>
      </w:r>
      <w:proofErr w:type="spellStart"/>
      <w:r w:rsidR="006135C6">
        <w:t>Yolian</w:t>
      </w:r>
      <w:proofErr w:type="spellEnd"/>
      <w:r w:rsidR="006135C6">
        <w:t xml:space="preserve"> </w:t>
      </w:r>
      <w:proofErr w:type="spellStart"/>
      <w:r w:rsidR="006135C6">
        <w:t>Ogbu</w:t>
      </w:r>
      <w:proofErr w:type="spellEnd"/>
      <w:r w:rsidR="006135C6">
        <w:t xml:space="preserve"> (SGA)</w:t>
      </w:r>
    </w:p>
    <w:p w14:paraId="7E35CD0B" w14:textId="07017571" w:rsidR="00274E52" w:rsidRPr="005F642F" w:rsidRDefault="00FF0AC4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230A3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John Quintanilla (COS)</w:t>
      </w:r>
    </w:p>
    <w:p w14:paraId="71081BF9" w14:textId="1B247F86" w:rsidR="00274E52" w:rsidRPr="005F642F" w:rsidRDefault="00FF0AC4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230A3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Desiree Robison (COB)</w:t>
      </w:r>
    </w:p>
    <w:p w14:paraId="5F261EC2" w14:textId="364AA9A2" w:rsidR="00274E52" w:rsidRDefault="00FF0AC4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9433466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7433F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Peggy Shadduck (NC)</w:t>
      </w:r>
    </w:p>
    <w:p w14:paraId="3635BFC9" w14:textId="0A3849B2" w:rsidR="00F01C00" w:rsidRPr="0073210A" w:rsidRDefault="00FF0AC4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554853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5C6">
            <w:rPr>
              <w:rFonts w:ascii="MS Gothic" w:eastAsia="MS Gothic" w:hAnsi="MS Gothic" w:hint="eastAsia"/>
            </w:rPr>
            <w:t>☐</w:t>
          </w:r>
        </w:sdtContent>
      </w:sdt>
      <w:r w:rsidR="006135C6">
        <w:t xml:space="preserve"> Hillary Shah (SGA)</w:t>
      </w:r>
    </w:p>
    <w:p w14:paraId="1F374EAD" w14:textId="132101E5" w:rsidR="00E90336" w:rsidRPr="0073210A" w:rsidRDefault="00FF0AC4" w:rsidP="00E90336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657448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0336">
            <w:rPr>
              <w:rFonts w:ascii="MS Gothic" w:eastAsia="MS Gothic" w:hAnsi="MS Gothic" w:hint="eastAsia"/>
            </w:rPr>
            <w:t>☐</w:t>
          </w:r>
        </w:sdtContent>
      </w:sdt>
      <w:r w:rsidR="00E90336">
        <w:t xml:space="preserve"> Kelly Spry (CMHT)</w:t>
      </w:r>
    </w:p>
    <w:p w14:paraId="3A9A9286" w14:textId="2F00FD4F" w:rsidR="006135C6" w:rsidRPr="0073210A" w:rsidRDefault="00FF0AC4" w:rsidP="006135C6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728288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135C6">
            <w:rPr>
              <w:rFonts w:ascii="MS Gothic" w:eastAsia="MS Gothic" w:hAnsi="MS Gothic" w:hint="eastAsia"/>
            </w:rPr>
            <w:t>☐</w:t>
          </w:r>
        </w:sdtContent>
      </w:sdt>
      <w:r w:rsidR="006135C6">
        <w:t xml:space="preserve"> </w:t>
      </w:r>
      <w:proofErr w:type="spellStart"/>
      <w:r w:rsidR="006135C6">
        <w:t>Hanlyn</w:t>
      </w:r>
      <w:proofErr w:type="spellEnd"/>
      <w:r w:rsidR="006135C6">
        <w:t xml:space="preserve"> Tyler (SGA)</w:t>
      </w:r>
    </w:p>
    <w:p w14:paraId="1ADAE9F8" w14:textId="757A379F" w:rsidR="00AF64EE" w:rsidRPr="005F642F" w:rsidRDefault="00FF0AC4" w:rsidP="00AF64EE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64EE">
            <w:rPr>
              <w:rFonts w:ascii="MS Gothic" w:eastAsia="MS Gothic" w:hAnsi="MS Gothic" w:hint="eastAsia"/>
            </w:rPr>
            <w:t>☐</w:t>
          </w:r>
        </w:sdtContent>
      </w:sdt>
      <w:r w:rsidR="00AF64EE" w:rsidRPr="005F642F">
        <w:t xml:space="preserve"> </w:t>
      </w:r>
      <w:r w:rsidR="00AF64EE">
        <w:t>Kim Wells</w:t>
      </w:r>
      <w:r w:rsidR="00AF64EE" w:rsidRPr="005F642F">
        <w:t xml:space="preserve"> (REG)</w:t>
      </w:r>
    </w:p>
    <w:p w14:paraId="2F84768B" w14:textId="77777777" w:rsidR="00F01C00" w:rsidRPr="005F642F" w:rsidRDefault="00F01C00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F01C00" w:rsidRPr="005F642F" w:rsidSect="00FF21BF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476E9B1" w14:textId="77777777" w:rsidR="00274E52" w:rsidRPr="005F642F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274E52" w:rsidRPr="005F642F" w:rsidSect="00FF21B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F016BF" w14:textId="1F7C7E44" w:rsidR="00274E52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  <w:rPr>
          <w:b/>
        </w:rPr>
      </w:pPr>
      <w:r w:rsidRPr="005F642F">
        <w:rPr>
          <w:b/>
        </w:rPr>
        <w:lastRenderedPageBreak/>
        <w:t xml:space="preserve">Visiting: </w:t>
      </w:r>
      <w:r w:rsidRPr="00D7433F">
        <w:t>Kim Faris,</w:t>
      </w:r>
      <w:r w:rsidRPr="008230A3">
        <w:rPr>
          <w:b/>
        </w:rPr>
        <w:t xml:space="preserve"> </w:t>
      </w:r>
      <w:r w:rsidRPr="008230A3">
        <w:t>Debra Griffin,</w:t>
      </w:r>
      <w:r w:rsidRPr="008230A3">
        <w:rPr>
          <w:b/>
        </w:rPr>
        <w:t xml:space="preserve"> </w:t>
      </w:r>
      <w:r w:rsidRPr="00D7433F">
        <w:t xml:space="preserve">Ben Inn, </w:t>
      </w:r>
      <w:r w:rsidR="00D7433F" w:rsidRPr="00D7433F">
        <w:t>Brenda Kihl,</w:t>
      </w:r>
      <w:r w:rsidR="00D7433F">
        <w:rPr>
          <w:b/>
        </w:rPr>
        <w:t xml:space="preserve"> </w:t>
      </w:r>
      <w:r w:rsidRPr="008230A3">
        <w:t>Katy McDaniel,</w:t>
      </w:r>
      <w:r w:rsidRPr="008230A3">
        <w:rPr>
          <w:b/>
        </w:rPr>
        <w:t xml:space="preserve"> </w:t>
      </w:r>
      <w:r w:rsidR="008230A3" w:rsidRPr="008230A3">
        <w:t>Anna Sidorova</w:t>
      </w:r>
      <w:r w:rsidR="008230A3">
        <w:t>, Justin Watts (proxy for Levingston)</w:t>
      </w:r>
      <w:r w:rsidR="00680BC9">
        <w:t>,</w:t>
      </w:r>
      <w:r w:rsidR="00855529">
        <w:t xml:space="preserve"> </w:t>
      </w:r>
      <w:proofErr w:type="spellStart"/>
      <w:r w:rsidR="00855529">
        <w:t>Boji</w:t>
      </w:r>
      <w:proofErr w:type="spellEnd"/>
      <w:r w:rsidR="00855529">
        <w:t xml:space="preserve"> Lam</w:t>
      </w:r>
      <w:r w:rsidR="00680BC9">
        <w:t xml:space="preserve"> </w:t>
      </w:r>
      <w:r w:rsidR="00855529">
        <w:t>(</w:t>
      </w:r>
      <w:r w:rsidR="00680BC9">
        <w:t>proxy for Aoyama</w:t>
      </w:r>
      <w:r w:rsidR="00855529">
        <w:t>)</w:t>
      </w:r>
      <w:r w:rsidRPr="008230A3">
        <w:t>.</w:t>
      </w:r>
    </w:p>
    <w:p w14:paraId="0FDEF22D" w14:textId="77777777" w:rsidR="00274E52" w:rsidRPr="000C535A" w:rsidRDefault="00274E52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</w:p>
    <w:p w14:paraId="59CC72E6" w14:textId="7221CEC7" w:rsidR="00190729" w:rsidRPr="00832EE6" w:rsidRDefault="00EB45EC" w:rsidP="00D903F8">
      <w:pPr>
        <w:pStyle w:val="Heading2"/>
      </w:pPr>
      <w:r>
        <w:t xml:space="preserve">VPAA </w:t>
      </w:r>
      <w:r w:rsidR="002B7D88" w:rsidRPr="00832EE6">
        <w:t>INFORMATION</w:t>
      </w:r>
      <w:r w:rsidR="0063536E" w:rsidRPr="00832EE6">
        <w:t xml:space="preserve"> ITEMS</w:t>
      </w:r>
    </w:p>
    <w:p w14:paraId="3A7E1254" w14:textId="5790FB84" w:rsidR="00EE102F" w:rsidRDefault="00EE102F" w:rsidP="004A1F03">
      <w:pPr>
        <w:pStyle w:val="List1"/>
      </w:pPr>
      <w:r>
        <w:t>No Core updates</w:t>
      </w:r>
    </w:p>
    <w:p w14:paraId="700DCD7E" w14:textId="3172EEDC" w:rsidR="00EE102F" w:rsidRDefault="00EE102F" w:rsidP="004A1F03">
      <w:pPr>
        <w:pStyle w:val="List1"/>
      </w:pPr>
      <w:r>
        <w:t>Reminder that we are now working on the 2021-22 catalog. Any exceptions should go to the co-chairs as early as possible.</w:t>
      </w:r>
    </w:p>
    <w:p w14:paraId="214248D0" w14:textId="498F7031" w:rsidR="00EE102F" w:rsidRDefault="00EE102F" w:rsidP="004A1F03">
      <w:pPr>
        <w:pStyle w:val="List1"/>
      </w:pPr>
      <w:r>
        <w:t>Beginning in February</w:t>
      </w:r>
      <w:r w:rsidR="00B90327">
        <w:t>,</w:t>
      </w:r>
      <w:r>
        <w:t xml:space="preserve"> UUCC will meet on the 4</w:t>
      </w:r>
      <w:r w:rsidRPr="00EE102F">
        <w:rPr>
          <w:vertAlign w:val="superscript"/>
        </w:rPr>
        <w:t>th</w:t>
      </w:r>
      <w:r>
        <w:t xml:space="preserve"> floor</w:t>
      </w:r>
      <w:r w:rsidR="00B90327">
        <w:t xml:space="preserve"> of Willis library</w:t>
      </w:r>
      <w:r>
        <w:t>.</w:t>
      </w:r>
    </w:p>
    <w:p w14:paraId="7E434D0D" w14:textId="43449A7F" w:rsidR="00EE102F" w:rsidRDefault="00EE102F" w:rsidP="004A1F03">
      <w:pPr>
        <w:pStyle w:val="List1"/>
      </w:pPr>
      <w:r>
        <w:t>Co-chair meetings with the departments are beginning this month.</w:t>
      </w:r>
    </w:p>
    <w:p w14:paraId="39E7DDDE" w14:textId="2DE30AC5" w:rsidR="00EE102F" w:rsidRDefault="00B90327" w:rsidP="004A1F03">
      <w:pPr>
        <w:pStyle w:val="List1"/>
      </w:pPr>
      <w:r>
        <w:t xml:space="preserve">After a vote by the Faculty Senate, the membership of the UUCC has been updated to include an advisor as an </w:t>
      </w:r>
      <w:r w:rsidR="00EE102F">
        <w:t>ex-of</w:t>
      </w:r>
      <w:r>
        <w:t>f</w:t>
      </w:r>
      <w:r w:rsidR="00EE102F">
        <w:t>icio member</w:t>
      </w:r>
      <w:bookmarkStart w:id="0" w:name="_GoBack"/>
      <w:bookmarkEnd w:id="0"/>
      <w:r>
        <w:t>.</w:t>
      </w:r>
    </w:p>
    <w:p w14:paraId="702701B3" w14:textId="39D20FD7" w:rsidR="003D35C2" w:rsidRDefault="00185B00" w:rsidP="004A1F03">
      <w:pPr>
        <w:pStyle w:val="List1"/>
      </w:pPr>
      <w:r w:rsidRPr="00604A24">
        <w:t>Curriculog discussion: Kim Wells/Katy McDaniel/Monique Scales</w:t>
      </w:r>
    </w:p>
    <w:p w14:paraId="4AB67429" w14:textId="0580C44B" w:rsidR="00EE102F" w:rsidRPr="00604A24" w:rsidRDefault="00680BC9" w:rsidP="004A1F03">
      <w:pPr>
        <w:pStyle w:val="List1"/>
      </w:pPr>
      <w:r>
        <w:t>Core items and regular items should run in tandem (i.e., new course and addition to core)</w:t>
      </w:r>
    </w:p>
    <w:p w14:paraId="004FAB63" w14:textId="77777777" w:rsidR="0055514C" w:rsidRPr="00832EE6" w:rsidRDefault="0063536E" w:rsidP="00D903F8">
      <w:pPr>
        <w:pStyle w:val="Heading2"/>
      </w:pPr>
      <w:r w:rsidRPr="00832EE6">
        <w:t>REQUEST FOR NEW COURSE</w:t>
      </w:r>
    </w:p>
    <w:p w14:paraId="2FAFB524" w14:textId="5A5B706D" w:rsidR="00F5367A" w:rsidRPr="00D7433F" w:rsidRDefault="00C53550" w:rsidP="00F5367A">
      <w:pPr>
        <w:pStyle w:val="Heading3"/>
        <w:rPr>
          <w:color w:val="FF0000"/>
        </w:rPr>
      </w:pPr>
      <w:r>
        <w:t>Division of International Affairs</w:t>
      </w:r>
      <w:r w:rsidR="00D7433F">
        <w:t xml:space="preserve"> </w:t>
      </w:r>
      <w:r w:rsidR="00D7433F">
        <w:rPr>
          <w:color w:val="FF0000"/>
        </w:rPr>
        <w:t>APPROVED</w:t>
      </w:r>
    </w:p>
    <w:p w14:paraId="52D8C530" w14:textId="463234FB" w:rsidR="00F5367A" w:rsidRDefault="00C53550" w:rsidP="00C53550">
      <w:pPr>
        <w:pStyle w:val="List1"/>
      </w:pPr>
      <w:r w:rsidRPr="00C53550">
        <w:t>INTE - 1000 - International Internship Experiences</w:t>
      </w:r>
      <w:r w:rsidR="00982533" w:rsidRPr="00C53550">
        <w:t>—New Course (Catalog year effective 202</w:t>
      </w:r>
      <w:r>
        <w:t>1</w:t>
      </w:r>
      <w:r w:rsidR="00982533" w:rsidRPr="00C53550">
        <w:t>-2</w:t>
      </w:r>
      <w:r>
        <w:t>2</w:t>
      </w:r>
      <w:r w:rsidR="00982533" w:rsidRPr="00C53550">
        <w:t>)</w:t>
      </w:r>
    </w:p>
    <w:p w14:paraId="29AB09D0" w14:textId="726D5771" w:rsidR="00C53550" w:rsidRDefault="00C53550" w:rsidP="00C53550">
      <w:pPr>
        <w:pStyle w:val="List1"/>
      </w:pPr>
      <w:r w:rsidRPr="00C53550">
        <w:t>INTE - 2000 - International Internship Experiences—New Course (Catalog year effective 202</w:t>
      </w:r>
      <w:r>
        <w:t>1</w:t>
      </w:r>
      <w:r w:rsidRPr="00C53550">
        <w:t>-2</w:t>
      </w:r>
      <w:r>
        <w:t>2</w:t>
      </w:r>
      <w:r w:rsidRPr="00C53550">
        <w:t>)</w:t>
      </w:r>
    </w:p>
    <w:p w14:paraId="21A43952" w14:textId="067D9EB2" w:rsidR="00C53550" w:rsidRDefault="00C53550" w:rsidP="00C53550">
      <w:pPr>
        <w:pStyle w:val="List1"/>
      </w:pPr>
      <w:r w:rsidRPr="00C53550">
        <w:t>INTE - 2500 - International Education Experiences—New Course (Catalog year effective 202</w:t>
      </w:r>
      <w:r>
        <w:t>1</w:t>
      </w:r>
      <w:r w:rsidRPr="00C53550">
        <w:t>-2</w:t>
      </w:r>
      <w:r>
        <w:t>2</w:t>
      </w:r>
      <w:r w:rsidRPr="00C53550">
        <w:t>)</w:t>
      </w:r>
    </w:p>
    <w:p w14:paraId="3437C094" w14:textId="05A61133" w:rsidR="00C53550" w:rsidRDefault="00C53550" w:rsidP="00C53550">
      <w:pPr>
        <w:pStyle w:val="List1"/>
      </w:pPr>
      <w:r w:rsidRPr="00C53550">
        <w:t>INTE - 3500 - International Education Experiences—New Course (Catalog year effective 202</w:t>
      </w:r>
      <w:r>
        <w:t>1</w:t>
      </w:r>
      <w:r w:rsidRPr="00C53550">
        <w:t>-2</w:t>
      </w:r>
      <w:r>
        <w:t>2</w:t>
      </w:r>
      <w:r w:rsidRPr="00C53550">
        <w:t>)</w:t>
      </w:r>
    </w:p>
    <w:p w14:paraId="59E3B3AC" w14:textId="161D51FE" w:rsidR="00C53550" w:rsidRDefault="00C53550" w:rsidP="00C53550">
      <w:pPr>
        <w:pStyle w:val="List1"/>
      </w:pPr>
      <w:r w:rsidRPr="00C53550">
        <w:t>INTE - 4000 - International Internship Experiences—New Course (Catalog year effective 202</w:t>
      </w:r>
      <w:r>
        <w:t>1</w:t>
      </w:r>
      <w:r w:rsidRPr="00C53550">
        <w:t>-2</w:t>
      </w:r>
      <w:r>
        <w:t>2</w:t>
      </w:r>
      <w:r w:rsidRPr="00C53550">
        <w:t>)</w:t>
      </w:r>
    </w:p>
    <w:p w14:paraId="0F276943" w14:textId="7007A95F" w:rsidR="00C53550" w:rsidRPr="00C53550" w:rsidRDefault="00C53550" w:rsidP="00C53550">
      <w:pPr>
        <w:pStyle w:val="List1"/>
      </w:pPr>
      <w:r w:rsidRPr="00C53550">
        <w:t>INTE - 4500 - International Education Experiences—New Course (Catalog year effective 202</w:t>
      </w:r>
      <w:r>
        <w:t>1</w:t>
      </w:r>
      <w:r w:rsidRPr="00C53550">
        <w:t>-2</w:t>
      </w:r>
      <w:r>
        <w:t>2</w:t>
      </w:r>
      <w:r w:rsidRPr="00C53550">
        <w:t>)</w:t>
      </w:r>
    </w:p>
    <w:p w14:paraId="3A1069DD" w14:textId="35F6143D" w:rsidR="000725D3" w:rsidRDefault="000725D3" w:rsidP="003769FC">
      <w:pPr>
        <w:pStyle w:val="Heading3"/>
      </w:pPr>
      <w:r>
        <w:t xml:space="preserve">College of </w:t>
      </w:r>
      <w:r w:rsidR="00C53550">
        <w:t>Education</w:t>
      </w:r>
    </w:p>
    <w:p w14:paraId="5CCDA6F0" w14:textId="4B54AEAA" w:rsidR="000725D3" w:rsidRDefault="000725D3" w:rsidP="00AB496D">
      <w:pPr>
        <w:pStyle w:val="Heading4"/>
      </w:pPr>
      <w:r w:rsidRPr="0092092D">
        <w:t xml:space="preserve">Department of </w:t>
      </w:r>
      <w:r w:rsidR="00C53550">
        <w:t>Educational Psychology</w:t>
      </w:r>
      <w:r w:rsidR="00D7433F">
        <w:t xml:space="preserve"> </w:t>
      </w:r>
      <w:r w:rsidR="00D7433F">
        <w:rPr>
          <w:color w:val="FF0000"/>
        </w:rPr>
        <w:t>APPROVED</w:t>
      </w:r>
    </w:p>
    <w:p w14:paraId="54B11674" w14:textId="0FDE7918" w:rsidR="000725D3" w:rsidRDefault="00D30F98" w:rsidP="00C53550">
      <w:pPr>
        <w:pStyle w:val="List1"/>
      </w:pPr>
      <w:r>
        <w:t>HDFS</w:t>
      </w:r>
      <w:r w:rsidR="00C53550" w:rsidRPr="00C53550">
        <w:t xml:space="preserve"> - 3413 - Grief, Loss </w:t>
      </w:r>
      <w:r w:rsidR="00C53550">
        <w:t>and</w:t>
      </w:r>
      <w:r w:rsidR="00C53550" w:rsidRPr="00C53550">
        <w:t xml:space="preserve"> Bereavement</w:t>
      </w:r>
      <w:r w:rsidR="000725D3">
        <w:t>—New Course (Catalog year effective 202</w:t>
      </w:r>
      <w:r w:rsidR="00C53550">
        <w:t>1</w:t>
      </w:r>
      <w:r w:rsidR="000725D3">
        <w:t>-2</w:t>
      </w:r>
      <w:r w:rsidR="00C53550">
        <w:t>2</w:t>
      </w:r>
      <w:r w:rsidR="000725D3">
        <w:t>)</w:t>
      </w:r>
    </w:p>
    <w:p w14:paraId="686F8F7D" w14:textId="738700F8" w:rsidR="003769FC" w:rsidRDefault="003769FC" w:rsidP="003769FC">
      <w:pPr>
        <w:pStyle w:val="Heading3"/>
      </w:pPr>
      <w:r>
        <w:lastRenderedPageBreak/>
        <w:t xml:space="preserve">College of </w:t>
      </w:r>
      <w:r w:rsidR="00982533">
        <w:t>Liberal Arts and Social Sciences</w:t>
      </w:r>
    </w:p>
    <w:p w14:paraId="37C815FF" w14:textId="4FC7D9EF" w:rsidR="00982533" w:rsidRDefault="00982533" w:rsidP="00AB496D">
      <w:pPr>
        <w:pStyle w:val="Heading4"/>
      </w:pPr>
      <w:r w:rsidRPr="0092092D">
        <w:t xml:space="preserve">Department of </w:t>
      </w:r>
      <w:r w:rsidR="00C53550">
        <w:t>Psychology</w:t>
      </w:r>
      <w:r w:rsidR="00D7433F">
        <w:t xml:space="preserve"> </w:t>
      </w:r>
      <w:r w:rsidR="00D7433F">
        <w:rPr>
          <w:color w:val="FF0000"/>
        </w:rPr>
        <w:t>APPROVED</w:t>
      </w:r>
    </w:p>
    <w:p w14:paraId="1768DF9F" w14:textId="3035CF9F" w:rsidR="000D038F" w:rsidRDefault="00C53550" w:rsidP="00C53550">
      <w:pPr>
        <w:pStyle w:val="List1"/>
      </w:pPr>
      <w:r w:rsidRPr="00C53550">
        <w:t>PSYC - 4820 - Sensation and Perception</w:t>
      </w:r>
      <w:r w:rsidR="000D038F">
        <w:t>—New Course (Catalog year effective 202</w:t>
      </w:r>
      <w:r>
        <w:t>1</w:t>
      </w:r>
      <w:r w:rsidR="000D038F">
        <w:t>-2</w:t>
      </w:r>
      <w:r>
        <w:t>2</w:t>
      </w:r>
      <w:r w:rsidR="000D038F">
        <w:t>)</w:t>
      </w:r>
    </w:p>
    <w:p w14:paraId="1B6AC747" w14:textId="0F817027" w:rsidR="00C53550" w:rsidRDefault="00C53550" w:rsidP="00C53550">
      <w:pPr>
        <w:pStyle w:val="List1"/>
      </w:pPr>
      <w:r w:rsidRPr="00C53550">
        <w:t>PSYC - 4830 - Cognitive Psychology</w:t>
      </w:r>
      <w:r>
        <w:t>—New Course (Catalog year effective 2021-22)</w:t>
      </w:r>
    </w:p>
    <w:p w14:paraId="563820D2" w14:textId="50863032" w:rsidR="00982533" w:rsidRDefault="00982533" w:rsidP="00982533">
      <w:pPr>
        <w:pStyle w:val="Heading3"/>
      </w:pPr>
      <w:r>
        <w:t>College of Music</w:t>
      </w:r>
      <w:r w:rsidR="00D7433F">
        <w:t xml:space="preserve"> </w:t>
      </w:r>
      <w:r w:rsidR="00D7433F">
        <w:rPr>
          <w:color w:val="FF0000"/>
        </w:rPr>
        <w:t>APPROVED</w:t>
      </w:r>
    </w:p>
    <w:p w14:paraId="7C5227DA" w14:textId="38133091" w:rsidR="000D038F" w:rsidRDefault="00C53550" w:rsidP="00C53550">
      <w:pPr>
        <w:pStyle w:val="List1"/>
      </w:pPr>
      <w:r w:rsidRPr="00C53550">
        <w:t>MUMH - 2060 - History of Rock</w:t>
      </w:r>
      <w:r w:rsidR="000D038F">
        <w:t xml:space="preserve">—New Course </w:t>
      </w:r>
      <w:r w:rsidR="00604A24" w:rsidRPr="00604A24">
        <w:rPr>
          <w:b/>
        </w:rPr>
        <w:t xml:space="preserve">(Exception request: </w:t>
      </w:r>
      <w:r w:rsidR="000D038F" w:rsidRPr="00604A24">
        <w:rPr>
          <w:b/>
        </w:rPr>
        <w:t>Catalog year effective 2020-21)</w:t>
      </w:r>
    </w:p>
    <w:p w14:paraId="5FAE0EE8" w14:textId="399F5E5D" w:rsidR="00A64EF1" w:rsidRPr="0025006B" w:rsidRDefault="0063536E" w:rsidP="00D903F8">
      <w:pPr>
        <w:pStyle w:val="Heading2"/>
      </w:pPr>
      <w:r w:rsidRPr="0025006B">
        <w:t>REQUEST FOR EXPERIMENTAL COURSE</w:t>
      </w:r>
    </w:p>
    <w:p w14:paraId="4C2AD5BC" w14:textId="6B90E68F" w:rsidR="004A3EAF" w:rsidRDefault="004A3EAF" w:rsidP="004A3EAF">
      <w:pPr>
        <w:pStyle w:val="Heading3"/>
      </w:pPr>
      <w:r>
        <w:t>College of Science</w:t>
      </w:r>
      <w:r w:rsidR="00D7433F">
        <w:t xml:space="preserve"> </w:t>
      </w:r>
      <w:r w:rsidR="00D7433F">
        <w:rPr>
          <w:color w:val="FF0000"/>
        </w:rPr>
        <w:t>APPROVED</w:t>
      </w:r>
    </w:p>
    <w:p w14:paraId="225665DD" w14:textId="15A0B56E" w:rsidR="004A3EAF" w:rsidRDefault="004A3EAF" w:rsidP="004A3EAF">
      <w:pPr>
        <w:pStyle w:val="ListParagraph"/>
      </w:pPr>
      <w:r w:rsidRPr="004A3EAF">
        <w:t>COS - 4980 - Career and Professional Development Seminar</w:t>
      </w:r>
      <w:r>
        <w:t>—</w:t>
      </w:r>
      <w:r w:rsidRPr="004A3EAF">
        <w:t xml:space="preserve"> </w:t>
      </w:r>
      <w:r>
        <w:t>Experimental Course (to be offered Spring 2020)</w:t>
      </w:r>
    </w:p>
    <w:p w14:paraId="55DF4218" w14:textId="2008E5B7" w:rsidR="004A3EAF" w:rsidRDefault="004A3EAF" w:rsidP="004A3EAF">
      <w:pPr>
        <w:pStyle w:val="Heading4"/>
      </w:pPr>
      <w:r w:rsidRPr="0092092D">
        <w:t xml:space="preserve">Department of </w:t>
      </w:r>
      <w:r>
        <w:t>Mathematics</w:t>
      </w:r>
      <w:r w:rsidR="00D7433F">
        <w:t xml:space="preserve"> </w:t>
      </w:r>
      <w:r w:rsidR="00D7433F">
        <w:rPr>
          <w:color w:val="FF0000"/>
        </w:rPr>
        <w:t>APPROVED</w:t>
      </w:r>
    </w:p>
    <w:p w14:paraId="678E9D95" w14:textId="7D9E298F" w:rsidR="004A3EAF" w:rsidRDefault="004A3EAF" w:rsidP="004A3EAF">
      <w:pPr>
        <w:pStyle w:val="ListParagraph"/>
      </w:pPr>
      <w:r w:rsidRPr="004A3EAF">
        <w:t xml:space="preserve">MATH - 4980 - Introduction to </w:t>
      </w:r>
      <w:r>
        <w:t>C</w:t>
      </w:r>
      <w:r w:rsidRPr="004A3EAF">
        <w:t xml:space="preserve">omputational </w:t>
      </w:r>
      <w:r>
        <w:t>M</w:t>
      </w:r>
      <w:r w:rsidRPr="004A3EAF">
        <w:t>ethods</w:t>
      </w:r>
      <w:r>
        <w:t>—</w:t>
      </w:r>
      <w:r w:rsidRPr="004A3EAF">
        <w:t xml:space="preserve"> </w:t>
      </w:r>
      <w:r>
        <w:t>Experimental Course (to be offered Spring 2020)</w:t>
      </w:r>
    </w:p>
    <w:p w14:paraId="4F8E4652" w14:textId="77777777" w:rsidR="00370DC0" w:rsidRDefault="0063536E" w:rsidP="00D903F8">
      <w:pPr>
        <w:pStyle w:val="Heading2"/>
      </w:pPr>
      <w:r w:rsidRPr="0025006B">
        <w:t>CHANGE IN EXISTING CORE CURRICULUM COURSE</w:t>
      </w:r>
    </w:p>
    <w:p w14:paraId="4CA91240" w14:textId="15E2CB5E" w:rsidR="00587A7B" w:rsidRPr="00094992" w:rsidRDefault="004A3EAF" w:rsidP="004A3EAF">
      <w:pPr>
        <w:pStyle w:val="List1"/>
        <w:numPr>
          <w:ilvl w:val="0"/>
          <w:numId w:val="0"/>
        </w:numPr>
        <w:ind w:left="1440"/>
        <w:rPr>
          <w:i/>
        </w:rPr>
      </w:pPr>
      <w:r w:rsidRPr="00094992">
        <w:rPr>
          <w:i/>
        </w:rPr>
        <w:t>None.</w:t>
      </w:r>
    </w:p>
    <w:p w14:paraId="69BEB4F1" w14:textId="77777777" w:rsidR="00336B41" w:rsidRPr="0025006B" w:rsidRDefault="0063536E" w:rsidP="00D903F8">
      <w:pPr>
        <w:pStyle w:val="Heading2"/>
      </w:pPr>
      <w:r w:rsidRPr="0025006B">
        <w:t>ADDITION OF COURSE TO CORE CURRICULU</w:t>
      </w:r>
      <w:r w:rsidR="00336B41" w:rsidRPr="0025006B">
        <w:t>m</w:t>
      </w:r>
    </w:p>
    <w:p w14:paraId="6386FDA7" w14:textId="17BF141B" w:rsidR="002B45F0" w:rsidRPr="0092092D" w:rsidRDefault="002B45F0" w:rsidP="002B45F0">
      <w:pPr>
        <w:pStyle w:val="Heading3"/>
      </w:pPr>
      <w:r w:rsidRPr="0092092D">
        <w:t xml:space="preserve">College of </w:t>
      </w:r>
      <w:r w:rsidR="00094992">
        <w:t>Music</w:t>
      </w:r>
      <w:r w:rsidR="00D7433F">
        <w:t xml:space="preserve"> </w:t>
      </w:r>
      <w:r w:rsidR="00D7433F">
        <w:rPr>
          <w:color w:val="FF0000"/>
        </w:rPr>
        <w:t>APPROVED</w:t>
      </w:r>
    </w:p>
    <w:p w14:paraId="2C212146" w14:textId="73BF3A20" w:rsidR="002B45F0" w:rsidRDefault="00094992" w:rsidP="00094992">
      <w:pPr>
        <w:pStyle w:val="List1"/>
      </w:pPr>
      <w:r w:rsidRPr="00094992">
        <w:t>MUMH - 2060 - History of Rock</w:t>
      </w:r>
      <w:r>
        <w:t xml:space="preserve"> </w:t>
      </w:r>
      <w:r w:rsidR="002B45F0">
        <w:t>—</w:t>
      </w:r>
      <w:r w:rsidR="002B45F0" w:rsidRPr="002B45F0">
        <w:t xml:space="preserve"> </w:t>
      </w:r>
      <w:r w:rsidR="002B45F0">
        <w:t xml:space="preserve">addition of course to </w:t>
      </w:r>
      <w:r>
        <w:t xml:space="preserve">Creative Arts and </w:t>
      </w:r>
      <w:r w:rsidR="00AE35B4">
        <w:t xml:space="preserve">Component Area Option </w:t>
      </w:r>
      <w:r>
        <w:t>A</w:t>
      </w:r>
      <w:r w:rsidR="002B45F0">
        <w:t xml:space="preserve"> area</w:t>
      </w:r>
      <w:r w:rsidR="0061423C">
        <w:t>s</w:t>
      </w:r>
      <w:r w:rsidR="002B45F0">
        <w:t xml:space="preserve"> of the Core (</w:t>
      </w:r>
      <w:r w:rsidR="00604A24">
        <w:t>C</w:t>
      </w:r>
      <w:r w:rsidR="002B45F0">
        <w:t>atalog year effective 2020-21)</w:t>
      </w:r>
    </w:p>
    <w:p w14:paraId="158DA8AB" w14:textId="77777777" w:rsidR="0063536E" w:rsidRPr="0025006B" w:rsidRDefault="0063536E" w:rsidP="00D903F8">
      <w:pPr>
        <w:pStyle w:val="Heading2"/>
      </w:pPr>
      <w:r w:rsidRPr="0025006B">
        <w:t>DELETION OF COURSE FROM CORE CURRICULUM</w:t>
      </w:r>
    </w:p>
    <w:p w14:paraId="112496CD" w14:textId="75EC1B89" w:rsidR="00D7433F" w:rsidRDefault="00D7433F" w:rsidP="00D7433F">
      <w:pPr>
        <w:pStyle w:val="Heading3"/>
      </w:pPr>
      <w:r>
        <w:t>College of Liberal Arts and Social Sciences</w:t>
      </w:r>
    </w:p>
    <w:p w14:paraId="303A4242" w14:textId="68E3982B" w:rsidR="00D7433F" w:rsidRDefault="00D7433F" w:rsidP="00D7433F">
      <w:pPr>
        <w:pStyle w:val="Heading4"/>
      </w:pPr>
      <w:r>
        <w:t xml:space="preserve">Department of Psychology </w:t>
      </w:r>
      <w:r w:rsidRPr="00D7433F">
        <w:rPr>
          <w:color w:val="FF0000"/>
        </w:rPr>
        <w:t>APPROVED</w:t>
      </w:r>
    </w:p>
    <w:p w14:paraId="72FDC0AC" w14:textId="67DD4F5B" w:rsidR="00094992" w:rsidRDefault="00094992" w:rsidP="00094992">
      <w:pPr>
        <w:pStyle w:val="List1"/>
      </w:pPr>
      <w:r w:rsidRPr="00094992">
        <w:lastRenderedPageBreak/>
        <w:t xml:space="preserve">PSYC - 1500 - </w:t>
      </w:r>
      <w:proofErr w:type="spellStart"/>
      <w:r w:rsidRPr="00094992">
        <w:t>Mythbusting</w:t>
      </w:r>
      <w:proofErr w:type="spellEnd"/>
      <w:r w:rsidRPr="00094992">
        <w:t>: Distinguishing Fact from Fallacy in Psychology and Everyday Life</w:t>
      </w:r>
      <w:r>
        <w:t xml:space="preserve"> —</w:t>
      </w:r>
      <w:r w:rsidRPr="002B45F0">
        <w:t xml:space="preserve"> </w:t>
      </w:r>
      <w:r>
        <w:t xml:space="preserve">deletion of course from Component Area Option </w:t>
      </w:r>
      <w:proofErr w:type="spellStart"/>
      <w:r>
        <w:t>A</w:t>
      </w:r>
      <w:proofErr w:type="spellEnd"/>
      <w:r>
        <w:t xml:space="preserve"> area of the Core (</w:t>
      </w:r>
      <w:r w:rsidR="00604A24">
        <w:t>C</w:t>
      </w:r>
      <w:r>
        <w:t>atalog year effective 2020-21)</w:t>
      </w:r>
    </w:p>
    <w:p w14:paraId="01E20B6A" w14:textId="795B44E4" w:rsidR="005E41F1" w:rsidRPr="00EB45EC" w:rsidRDefault="0063536E" w:rsidP="00D903F8">
      <w:pPr>
        <w:pStyle w:val="Heading2"/>
      </w:pPr>
      <w:r w:rsidRPr="003847E1">
        <w:t>ADD</w:t>
      </w:r>
      <w:r w:rsidR="005E41F1" w:rsidRPr="003847E1">
        <w:t xml:space="preserve">/DELETE DEGREE/MAJOR/PROFESSIONAL </w:t>
      </w:r>
      <w:r w:rsidR="005E41F1" w:rsidRPr="00EB45EC">
        <w:t>FIELD/CONCENTRATION/OPTION/MINOR</w:t>
      </w:r>
    </w:p>
    <w:p w14:paraId="56C58CF0" w14:textId="64449E02" w:rsidR="0018767F" w:rsidRDefault="0018767F" w:rsidP="0018767F">
      <w:pPr>
        <w:pStyle w:val="Heading3"/>
      </w:pPr>
      <w:r>
        <w:t xml:space="preserve">College of </w:t>
      </w:r>
      <w:r w:rsidR="00094992">
        <w:t>Health and Public Service</w:t>
      </w:r>
    </w:p>
    <w:p w14:paraId="73BCAB00" w14:textId="3564D8D5" w:rsidR="0018767F" w:rsidRDefault="0018767F" w:rsidP="00AB496D">
      <w:pPr>
        <w:pStyle w:val="Heading4"/>
      </w:pPr>
      <w:r>
        <w:t xml:space="preserve">Department of </w:t>
      </w:r>
      <w:r w:rsidR="00094992">
        <w:t>Rehabilitation and Health Services</w:t>
      </w:r>
      <w:r w:rsidR="00D7433F" w:rsidRPr="00D7433F">
        <w:rPr>
          <w:color w:val="FF0000"/>
        </w:rPr>
        <w:t xml:space="preserve"> APPROVED</w:t>
      </w:r>
    </w:p>
    <w:p w14:paraId="5AC6A001" w14:textId="181D66CD" w:rsidR="0018767F" w:rsidRPr="00691468" w:rsidRDefault="00094992" w:rsidP="00094992">
      <w:pPr>
        <w:pStyle w:val="List1"/>
      </w:pPr>
      <w:r w:rsidRPr="00094992">
        <w:t>Public Health Minor</w:t>
      </w:r>
      <w:r w:rsidR="0018767F" w:rsidRPr="00691468">
        <w:t>—</w:t>
      </w:r>
      <w:r>
        <w:t>Add</w:t>
      </w:r>
      <w:r w:rsidR="0018767F" w:rsidRPr="00691468">
        <w:t xml:space="preserve"> </w:t>
      </w:r>
      <w:r w:rsidR="0018767F">
        <w:t xml:space="preserve">minor </w:t>
      </w:r>
      <w:r w:rsidR="00604A24" w:rsidRPr="00604A24">
        <w:rPr>
          <w:b/>
        </w:rPr>
        <w:t>(Exception request: Catalog year effective 2020-21)</w:t>
      </w:r>
    </w:p>
    <w:p w14:paraId="4224720D" w14:textId="62A6BFB1" w:rsidR="00E450B6" w:rsidRDefault="00EE5B5A" w:rsidP="00D903F8">
      <w:pPr>
        <w:pStyle w:val="Heading2"/>
      </w:pPr>
      <w:r w:rsidRPr="0025006B">
        <w:t>CHANGE IN PROGRAM</w:t>
      </w:r>
    </w:p>
    <w:p w14:paraId="70BE3722" w14:textId="098EE931" w:rsidR="000D40BD" w:rsidRDefault="000D40BD" w:rsidP="000D40BD">
      <w:pPr>
        <w:pStyle w:val="Heading3"/>
      </w:pPr>
      <w:r>
        <w:t xml:space="preserve">College of </w:t>
      </w:r>
      <w:r w:rsidR="00A3432D">
        <w:t>Information</w:t>
      </w:r>
    </w:p>
    <w:p w14:paraId="521A44E8" w14:textId="6AB9B9E7" w:rsidR="00A3432D" w:rsidRDefault="00A3432D" w:rsidP="00A3432D">
      <w:pPr>
        <w:pStyle w:val="Heading4"/>
      </w:pPr>
      <w:r>
        <w:t>Department of Information Science</w:t>
      </w:r>
      <w:r w:rsidR="00D7433F">
        <w:t xml:space="preserve"> </w:t>
      </w:r>
      <w:r w:rsidR="00D7433F" w:rsidRPr="00D7433F">
        <w:rPr>
          <w:color w:val="FF0000"/>
        </w:rPr>
        <w:t>APPROVED</w:t>
      </w:r>
    </w:p>
    <w:p w14:paraId="6DF1076E" w14:textId="2A028807" w:rsidR="00DB1E4F" w:rsidRDefault="00A3432D" w:rsidP="00D903F8">
      <w:pPr>
        <w:pStyle w:val="List1"/>
      </w:pPr>
      <w:r>
        <w:t>Information Science, BS</w:t>
      </w:r>
      <w:r w:rsidR="00DB1E4F" w:rsidRPr="00691468">
        <w:t>—</w:t>
      </w:r>
      <w:r w:rsidR="00DB1E4F">
        <w:t xml:space="preserve">Change in </w:t>
      </w:r>
      <w:r>
        <w:t>title</w:t>
      </w:r>
      <w:r w:rsidR="006A2E83">
        <w:t xml:space="preserve"> (</w:t>
      </w:r>
      <w:r w:rsidR="006A2E83" w:rsidRPr="006A2E83">
        <w:rPr>
          <w:i/>
        </w:rPr>
        <w:t>from Information Science and Applied Technology, BS</w:t>
      </w:r>
      <w:r w:rsidR="006A2E83">
        <w:t>)</w:t>
      </w:r>
      <w:r>
        <w:t xml:space="preserve"> </w:t>
      </w:r>
      <w:r w:rsidR="00604A24" w:rsidRPr="00604A24">
        <w:rPr>
          <w:b/>
        </w:rPr>
        <w:t>(Exception request: Catalog year effective 2020-21)</w:t>
      </w:r>
    </w:p>
    <w:p w14:paraId="0129E398" w14:textId="77777777" w:rsidR="00732594" w:rsidRPr="00D1406E" w:rsidRDefault="0063536E" w:rsidP="00D903F8">
      <w:pPr>
        <w:pStyle w:val="Heading2"/>
      </w:pPr>
      <w:r w:rsidRPr="00D1406E">
        <w:t>CHANGE IN EXISTING COURSE/COURSE DELETIONS</w:t>
      </w:r>
    </w:p>
    <w:p w14:paraId="3F0CE3D5" w14:textId="77777777" w:rsidR="00AC0FC1" w:rsidRDefault="0063536E" w:rsidP="00D903F8">
      <w:pPr>
        <w:pStyle w:val="AlphaHeader"/>
      </w:pPr>
      <w:r w:rsidRPr="00D1406E">
        <w:t>CHANGE IN EXISTING COURSE</w:t>
      </w:r>
    </w:p>
    <w:p w14:paraId="1A146F25" w14:textId="31BD27E9" w:rsidR="00094992" w:rsidRDefault="00094992" w:rsidP="00094992">
      <w:pPr>
        <w:pStyle w:val="Heading3"/>
      </w:pPr>
      <w:r>
        <w:t>College of Health and Public Service</w:t>
      </w:r>
    </w:p>
    <w:p w14:paraId="1CF8996A" w14:textId="1A117369" w:rsidR="00094992" w:rsidRDefault="00094992" w:rsidP="00094992">
      <w:pPr>
        <w:pStyle w:val="Heading4"/>
      </w:pPr>
      <w:r>
        <w:t>Department of Criminal Justice</w:t>
      </w:r>
      <w:r w:rsidR="00D7433F">
        <w:t xml:space="preserve"> </w:t>
      </w:r>
      <w:r w:rsidR="00D7433F" w:rsidRPr="00D7433F">
        <w:rPr>
          <w:color w:val="FF0000"/>
        </w:rPr>
        <w:t>APPROVED</w:t>
      </w:r>
    </w:p>
    <w:p w14:paraId="3E220686" w14:textId="793072C7" w:rsidR="00094992" w:rsidRDefault="00094992" w:rsidP="00094992">
      <w:pPr>
        <w:pStyle w:val="ListParagraph2"/>
      </w:pPr>
      <w:r w:rsidRPr="00094992">
        <w:t>CJUS - 3500 - Diversity Issues in Criminal Justice</w:t>
      </w:r>
      <w:r>
        <w:t xml:space="preserve"> </w:t>
      </w:r>
      <w:r w:rsidRPr="00656130">
        <w:t>—</w:t>
      </w:r>
      <w:r>
        <w:t xml:space="preserve"> Change in</w:t>
      </w:r>
      <w:r w:rsidRPr="00656130">
        <w:t xml:space="preserve"> </w:t>
      </w:r>
      <w:r>
        <w:t>course number (</w:t>
      </w:r>
      <w:r w:rsidRPr="00094992">
        <w:rPr>
          <w:i/>
        </w:rPr>
        <w:t>from CJUS 2600</w:t>
      </w:r>
      <w:r>
        <w:t xml:space="preserve">) </w:t>
      </w:r>
      <w:r w:rsidR="00545533" w:rsidRPr="00604A24">
        <w:rPr>
          <w:b/>
        </w:rPr>
        <w:t>(Exception request: Catalog year effective 2020-21)</w:t>
      </w:r>
    </w:p>
    <w:p w14:paraId="5F4DD6FC" w14:textId="34645FC4" w:rsidR="00052950" w:rsidRDefault="00052950" w:rsidP="00052950">
      <w:pPr>
        <w:pStyle w:val="Heading3"/>
      </w:pPr>
      <w:r>
        <w:t>College</w:t>
      </w:r>
      <w:r w:rsidR="00AA5B27">
        <w:t xml:space="preserve"> of Liberal Arts and Social Sciences</w:t>
      </w:r>
    </w:p>
    <w:p w14:paraId="5D37B15D" w14:textId="6025E1A3" w:rsidR="00437B0F" w:rsidRDefault="00437B0F" w:rsidP="00437B0F">
      <w:pPr>
        <w:pStyle w:val="Heading4"/>
      </w:pPr>
      <w:r>
        <w:t>Department of Philosophy</w:t>
      </w:r>
      <w:r w:rsidR="00D7433F">
        <w:t xml:space="preserve"> </w:t>
      </w:r>
      <w:r w:rsidR="00D7433F" w:rsidRPr="00D7433F">
        <w:rPr>
          <w:color w:val="FF0000"/>
        </w:rPr>
        <w:t>APPROVED</w:t>
      </w:r>
    </w:p>
    <w:p w14:paraId="3C9C28E8" w14:textId="3E88ADB2" w:rsidR="00437B0F" w:rsidRDefault="007E75EE" w:rsidP="00437B0F">
      <w:pPr>
        <w:pStyle w:val="ListParagraph2"/>
      </w:pPr>
      <w:r w:rsidRPr="007E75EE">
        <w:t>PHIL - 4975 - Theories of Religion</w:t>
      </w:r>
      <w:r>
        <w:t xml:space="preserve"> </w:t>
      </w:r>
      <w:r w:rsidR="00437B0F" w:rsidRPr="00656130">
        <w:t>—</w:t>
      </w:r>
      <w:r w:rsidR="00437B0F">
        <w:t xml:space="preserve"> Change in</w:t>
      </w:r>
      <w:r w:rsidR="00437B0F" w:rsidRPr="00656130">
        <w:t xml:space="preserve"> </w:t>
      </w:r>
      <w:r w:rsidR="00437B0F">
        <w:t xml:space="preserve">course </w:t>
      </w:r>
      <w:r>
        <w:t xml:space="preserve">title, short course title, description </w:t>
      </w:r>
      <w:r w:rsidR="00437B0F">
        <w:t>and prerequisites (</w:t>
      </w:r>
      <w:r w:rsidR="00437B0F" w:rsidRPr="00094992">
        <w:rPr>
          <w:i/>
        </w:rPr>
        <w:t xml:space="preserve">from </w:t>
      </w:r>
      <w:r>
        <w:rPr>
          <w:i/>
        </w:rPr>
        <w:t>Religious Studies Capstone Seminar</w:t>
      </w:r>
      <w:r w:rsidR="00437B0F">
        <w:t xml:space="preserve">) </w:t>
      </w:r>
      <w:r w:rsidR="00545533" w:rsidRPr="00604A24">
        <w:rPr>
          <w:b/>
        </w:rPr>
        <w:t>(Exception request: Catalog year effective 2020-21)</w:t>
      </w:r>
    </w:p>
    <w:p w14:paraId="6F5E3648" w14:textId="5D75D02F" w:rsidR="00AA5B27" w:rsidRDefault="00AA5B27" w:rsidP="00AB496D">
      <w:pPr>
        <w:pStyle w:val="Heading4"/>
      </w:pPr>
      <w:r>
        <w:t xml:space="preserve">Department of </w:t>
      </w:r>
      <w:r w:rsidR="00094992">
        <w:t>Psychology</w:t>
      </w:r>
      <w:r w:rsidR="00D7433F">
        <w:t xml:space="preserve"> </w:t>
      </w:r>
      <w:r w:rsidR="00D7433F" w:rsidRPr="00D7433F">
        <w:rPr>
          <w:color w:val="FF0000"/>
        </w:rPr>
        <w:t>APPROVED</w:t>
      </w:r>
    </w:p>
    <w:p w14:paraId="3013408C" w14:textId="31877935" w:rsidR="00094992" w:rsidRDefault="00094992" w:rsidP="00094992">
      <w:pPr>
        <w:pStyle w:val="ListParagraph2"/>
      </w:pPr>
      <w:r w:rsidRPr="00094992">
        <w:lastRenderedPageBreak/>
        <w:t>PSYC - 3650 - Experimental Methods</w:t>
      </w:r>
      <w:r>
        <w:t xml:space="preserve"> </w:t>
      </w:r>
      <w:r w:rsidRPr="00656130">
        <w:t>—</w:t>
      </w:r>
      <w:r>
        <w:t xml:space="preserve"> Change in</w:t>
      </w:r>
      <w:r w:rsidRPr="00656130">
        <w:t xml:space="preserve"> </w:t>
      </w:r>
      <w:r>
        <w:t>course number and prerequisites (</w:t>
      </w:r>
      <w:r w:rsidRPr="00094992">
        <w:rPr>
          <w:i/>
        </w:rPr>
        <w:t xml:space="preserve">from </w:t>
      </w:r>
      <w:r w:rsidR="00BC06D9">
        <w:rPr>
          <w:i/>
        </w:rPr>
        <w:t>PSYC 2950</w:t>
      </w:r>
      <w:r>
        <w:t xml:space="preserve">) </w:t>
      </w:r>
      <w:r w:rsidR="00E34658" w:rsidRPr="00604A24">
        <w:rPr>
          <w:b/>
        </w:rPr>
        <w:t>(Exception request: Catalog year effective 2020-21)</w:t>
      </w:r>
    </w:p>
    <w:p w14:paraId="025A4154" w14:textId="3C0009C0" w:rsidR="0063536E" w:rsidRDefault="0063536E" w:rsidP="00D903F8">
      <w:pPr>
        <w:pStyle w:val="AlphaHeader"/>
      </w:pPr>
      <w:r w:rsidRPr="00D1406E">
        <w:t>COURSE DELETION</w:t>
      </w:r>
    </w:p>
    <w:p w14:paraId="3DE0CB11" w14:textId="77777777" w:rsidR="00094992" w:rsidRDefault="00094992" w:rsidP="00094992">
      <w:pPr>
        <w:pStyle w:val="Heading3"/>
      </w:pPr>
      <w:r>
        <w:t>College of Liberal Arts and Social Sciences</w:t>
      </w:r>
    </w:p>
    <w:p w14:paraId="73DB1880" w14:textId="1C1FECB6" w:rsidR="00094992" w:rsidRDefault="00094992" w:rsidP="00094992">
      <w:pPr>
        <w:pStyle w:val="Heading4"/>
      </w:pPr>
      <w:r>
        <w:t>Department of History</w:t>
      </w:r>
      <w:r w:rsidR="00D7433F">
        <w:t xml:space="preserve"> </w:t>
      </w:r>
      <w:r w:rsidR="00EE102F" w:rsidRPr="00D7433F">
        <w:rPr>
          <w:color w:val="FF0000"/>
        </w:rPr>
        <w:t>APPROVED</w:t>
      </w:r>
    </w:p>
    <w:p w14:paraId="3747D1B9" w14:textId="4F411356" w:rsidR="00094992" w:rsidRDefault="00094992" w:rsidP="00BB3C82">
      <w:pPr>
        <w:pStyle w:val="ListParagraph2"/>
        <w:numPr>
          <w:ilvl w:val="3"/>
          <w:numId w:val="10"/>
        </w:numPr>
      </w:pPr>
      <w:r w:rsidRPr="00094992">
        <w:t>HIST - 3650 - Representative American Leaders, Colonial Period to 1865</w:t>
      </w:r>
      <w:r>
        <w:t xml:space="preserve"> </w:t>
      </w:r>
      <w:r w:rsidRPr="00656130">
        <w:t>—</w:t>
      </w:r>
      <w:r>
        <w:t xml:space="preserve"> </w:t>
      </w:r>
      <w:r w:rsidR="00BB3C82">
        <w:t>Delete course</w:t>
      </w:r>
      <w:r>
        <w:t xml:space="preserve"> </w:t>
      </w:r>
      <w:r w:rsidR="00604A24" w:rsidRPr="00604A24">
        <w:rPr>
          <w:b/>
        </w:rPr>
        <w:t>(Exception request: Catalog year effective 2020-21)</w:t>
      </w:r>
    </w:p>
    <w:p w14:paraId="355C050F" w14:textId="394E5784" w:rsidR="00BB3C82" w:rsidRDefault="00BB3C82" w:rsidP="00BB3C82">
      <w:pPr>
        <w:pStyle w:val="ListParagraph2"/>
        <w:numPr>
          <w:ilvl w:val="3"/>
          <w:numId w:val="10"/>
        </w:numPr>
      </w:pPr>
      <w:r w:rsidRPr="00BB3C82">
        <w:t>HIST - 3660 - Representative American Leaders Since 1865</w:t>
      </w:r>
      <w:r w:rsidRPr="00656130">
        <w:t>—</w:t>
      </w:r>
      <w:r>
        <w:t xml:space="preserve"> Delete course </w:t>
      </w:r>
      <w:r w:rsidR="00604A24" w:rsidRPr="00604A24">
        <w:rPr>
          <w:b/>
        </w:rPr>
        <w:t>(Exception request: Catalog year effective 2020-21)</w:t>
      </w:r>
    </w:p>
    <w:p w14:paraId="263AF23C" w14:textId="0916C70A" w:rsidR="00BB3C82" w:rsidRDefault="00BB3C82" w:rsidP="00BB3C82">
      <w:pPr>
        <w:pStyle w:val="ListParagraph2"/>
        <w:numPr>
          <w:ilvl w:val="3"/>
          <w:numId w:val="10"/>
        </w:numPr>
      </w:pPr>
      <w:r w:rsidRPr="00BB3C82">
        <w:t>HIST - 4010 - History of Science and Technology to Newton</w:t>
      </w:r>
      <w:r>
        <w:t xml:space="preserve"> </w:t>
      </w:r>
      <w:r w:rsidRPr="00656130">
        <w:t>—</w:t>
      </w:r>
      <w:r>
        <w:t xml:space="preserve"> Delete course </w:t>
      </w:r>
      <w:r w:rsidR="00604A24" w:rsidRPr="00604A24">
        <w:rPr>
          <w:b/>
        </w:rPr>
        <w:t>(Exception request: Catalog year effective 2020-21)</w:t>
      </w:r>
    </w:p>
    <w:p w14:paraId="3E6B9CD9" w14:textId="753A4521" w:rsidR="00BB3C82" w:rsidRDefault="00BB3C82" w:rsidP="00BB3C82">
      <w:pPr>
        <w:pStyle w:val="ListParagraph2"/>
        <w:numPr>
          <w:ilvl w:val="3"/>
          <w:numId w:val="10"/>
        </w:numPr>
      </w:pPr>
      <w:r w:rsidRPr="00BB3C82">
        <w:t>HIST - 4071 - Korea, Vietnam and the American Military Experience</w:t>
      </w:r>
      <w:r w:rsidRPr="00656130">
        <w:t>—</w:t>
      </w:r>
      <w:r>
        <w:t xml:space="preserve"> Delete course </w:t>
      </w:r>
      <w:r w:rsidR="00604A24" w:rsidRPr="00604A24">
        <w:rPr>
          <w:b/>
        </w:rPr>
        <w:t>(Exception request: Catalog year effective 2020-21)</w:t>
      </w:r>
    </w:p>
    <w:p w14:paraId="25185BC3" w14:textId="23397784" w:rsidR="00BB3C82" w:rsidRDefault="00BB3C82" w:rsidP="00287F71">
      <w:pPr>
        <w:pStyle w:val="ListParagraph2"/>
        <w:numPr>
          <w:ilvl w:val="3"/>
          <w:numId w:val="10"/>
        </w:numPr>
      </w:pPr>
      <w:r w:rsidRPr="00BB3C82">
        <w:t>HIST - 4800 - The Relations Between the United States and Latin American Countries</w:t>
      </w:r>
      <w:r w:rsidRPr="00656130">
        <w:t>—</w:t>
      </w:r>
      <w:r>
        <w:t xml:space="preserve"> Delete course </w:t>
      </w:r>
      <w:r w:rsidR="00604A24" w:rsidRPr="00604A24">
        <w:rPr>
          <w:b/>
        </w:rPr>
        <w:t>(Exception request: Catalog year effective 2020-21)</w:t>
      </w:r>
    </w:p>
    <w:p w14:paraId="2C40C4E6" w14:textId="648F7551" w:rsidR="00EE5B5A" w:rsidRPr="00CD1FAF" w:rsidRDefault="0063536E" w:rsidP="00BB3C82">
      <w:pPr>
        <w:pStyle w:val="Heading2"/>
        <w:numPr>
          <w:ilvl w:val="0"/>
          <w:numId w:val="10"/>
        </w:numPr>
      </w:pPr>
      <w:r w:rsidRPr="00CD1FAF">
        <w:t>CONSENT CALENDAR</w:t>
      </w:r>
      <w:r w:rsidR="009061D5">
        <w:t xml:space="preserve"> </w:t>
      </w:r>
      <w:r w:rsidR="00EE102F" w:rsidRPr="00EE102F">
        <w:rPr>
          <w:color w:val="FF0000"/>
        </w:rPr>
        <w:t>tAKEN AS A WHOLE</w:t>
      </w:r>
      <w:r w:rsidR="00EE102F">
        <w:rPr>
          <w:color w:val="FF0000"/>
        </w:rPr>
        <w:t>--</w:t>
      </w:r>
      <w:r w:rsidR="00EE102F" w:rsidRPr="00EE102F">
        <w:rPr>
          <w:color w:val="FF0000"/>
        </w:rPr>
        <w:t xml:space="preserve"> </w:t>
      </w:r>
      <w:r w:rsidR="00EE102F" w:rsidRPr="00D7433F">
        <w:rPr>
          <w:color w:val="FF0000"/>
        </w:rPr>
        <w:t>APPROVED</w:t>
      </w:r>
    </w:p>
    <w:p w14:paraId="4BCE8505" w14:textId="77777777" w:rsidR="00EE5B5A" w:rsidRPr="00CD1FAF" w:rsidRDefault="0063536E" w:rsidP="00BB3C82">
      <w:pPr>
        <w:pStyle w:val="AlphaHeader"/>
        <w:numPr>
          <w:ilvl w:val="2"/>
          <w:numId w:val="10"/>
        </w:numPr>
      </w:pPr>
      <w:r w:rsidRPr="00CD1FAF">
        <w:t>REQUEST FOR EXPERIMENTAL COURSE</w:t>
      </w:r>
    </w:p>
    <w:p w14:paraId="4CD1E602" w14:textId="27102E95" w:rsidR="00AB022E" w:rsidRPr="00410033" w:rsidRDefault="00410033" w:rsidP="00D14099">
      <w:pPr>
        <w:ind w:left="1440" w:firstLine="0"/>
        <w:rPr>
          <w:i/>
        </w:rPr>
      </w:pPr>
      <w:r w:rsidRPr="00410033">
        <w:rPr>
          <w:i/>
        </w:rPr>
        <w:t>None.</w:t>
      </w:r>
    </w:p>
    <w:p w14:paraId="2B71C8B9" w14:textId="77777777" w:rsidR="00754D35" w:rsidRPr="00172AE5" w:rsidRDefault="0063536E" w:rsidP="00BB3C82">
      <w:pPr>
        <w:pStyle w:val="AlphaHeader"/>
        <w:numPr>
          <w:ilvl w:val="2"/>
          <w:numId w:val="10"/>
        </w:numPr>
      </w:pPr>
      <w:r w:rsidRPr="003B7179">
        <w:t xml:space="preserve">CHANGE </w:t>
      </w:r>
      <w:r w:rsidRPr="00172AE5">
        <w:t>IN PROGRAM</w:t>
      </w:r>
    </w:p>
    <w:p w14:paraId="522F5C51" w14:textId="25CDF12B" w:rsidR="001A19C9" w:rsidRPr="00172AE5" w:rsidRDefault="00C648F3" w:rsidP="001A19C9">
      <w:pPr>
        <w:pStyle w:val="Heading3"/>
      </w:pPr>
      <w:r>
        <w:t xml:space="preserve">G. </w:t>
      </w:r>
      <w:proofErr w:type="spellStart"/>
      <w:r>
        <w:t>Brint</w:t>
      </w:r>
      <w:proofErr w:type="spellEnd"/>
      <w:r>
        <w:t xml:space="preserve"> Ryan </w:t>
      </w:r>
      <w:r w:rsidR="001A19C9" w:rsidRPr="00172AE5">
        <w:t xml:space="preserve">College of </w:t>
      </w:r>
      <w:r>
        <w:t>Business</w:t>
      </w:r>
    </w:p>
    <w:p w14:paraId="65155144" w14:textId="60DA73B0" w:rsidR="00BA7970" w:rsidRDefault="00BA7970" w:rsidP="00BA7970">
      <w:pPr>
        <w:pStyle w:val="Heading4"/>
      </w:pPr>
      <w:r>
        <w:t xml:space="preserve">Department of </w:t>
      </w:r>
      <w:r w:rsidR="00C648F3">
        <w:t>Information Technology and Decision Sciences</w:t>
      </w:r>
    </w:p>
    <w:p w14:paraId="1F60EB54" w14:textId="47049840" w:rsidR="00BA7970" w:rsidRDefault="00C648F3" w:rsidP="002B6E2B">
      <w:pPr>
        <w:pStyle w:val="ListParagraph2"/>
        <w:numPr>
          <w:ilvl w:val="3"/>
          <w:numId w:val="3"/>
        </w:numPr>
      </w:pPr>
      <w:r>
        <w:t>Business Analytics</w:t>
      </w:r>
      <w:r w:rsidR="00BA7970" w:rsidRPr="00BA7970">
        <w:t xml:space="preserve">, </w:t>
      </w:r>
      <w:r>
        <w:t>B</w:t>
      </w:r>
      <w:r w:rsidR="00BA7970" w:rsidRPr="00BA7970">
        <w:t xml:space="preserve">BA </w:t>
      </w:r>
      <w:r w:rsidR="00BA7970" w:rsidRPr="0076079F">
        <w:t>—Change in Requirements (Catalog year effective 202</w:t>
      </w:r>
      <w:r>
        <w:t>1</w:t>
      </w:r>
      <w:r w:rsidR="00BA7970" w:rsidRPr="0076079F">
        <w:t>-2</w:t>
      </w:r>
      <w:r>
        <w:t>2</w:t>
      </w:r>
      <w:r w:rsidR="00BA7970" w:rsidRPr="0076079F">
        <w:t>)</w:t>
      </w:r>
    </w:p>
    <w:p w14:paraId="548BD7A4" w14:textId="50F602DA" w:rsidR="00A3432D" w:rsidRPr="00172AE5" w:rsidRDefault="00A3432D" w:rsidP="00A3432D">
      <w:pPr>
        <w:pStyle w:val="Heading3"/>
      </w:pPr>
      <w:r w:rsidRPr="00172AE5">
        <w:t xml:space="preserve">College of </w:t>
      </w:r>
      <w:r>
        <w:t>Liberal Arts and Social Sciences</w:t>
      </w:r>
    </w:p>
    <w:p w14:paraId="13DC8D4A" w14:textId="5786B3D0" w:rsidR="00A3432D" w:rsidRDefault="00A3432D" w:rsidP="00A3432D">
      <w:pPr>
        <w:pStyle w:val="Heading4"/>
      </w:pPr>
      <w:r>
        <w:t>International Studies</w:t>
      </w:r>
    </w:p>
    <w:p w14:paraId="5E8AE16D" w14:textId="283EF373" w:rsidR="00EF2BEC" w:rsidRDefault="00EF2BEC" w:rsidP="00EF2BEC">
      <w:pPr>
        <w:pStyle w:val="ListParagraph2"/>
        <w:numPr>
          <w:ilvl w:val="3"/>
          <w:numId w:val="3"/>
        </w:numPr>
      </w:pPr>
      <w:r>
        <w:lastRenderedPageBreak/>
        <w:t>International Studies with a concentration in International Business and Economics, BA</w:t>
      </w:r>
      <w:r w:rsidRPr="00BA7970">
        <w:t xml:space="preserve"> </w:t>
      </w:r>
      <w:r w:rsidRPr="0076079F">
        <w:t xml:space="preserve">—Change in Requirements </w:t>
      </w:r>
      <w:r w:rsidR="00604A24" w:rsidRPr="00604A24">
        <w:rPr>
          <w:b/>
        </w:rPr>
        <w:t>(Exception request: Catalog year effective 2020-21)</w:t>
      </w:r>
    </w:p>
    <w:p w14:paraId="10F6F3A2" w14:textId="4B743189" w:rsidR="00EF2BEC" w:rsidRDefault="00EF2BEC" w:rsidP="00EF2BEC">
      <w:pPr>
        <w:pStyle w:val="ListParagraph2"/>
        <w:numPr>
          <w:ilvl w:val="3"/>
          <w:numId w:val="3"/>
        </w:numPr>
      </w:pPr>
      <w:r>
        <w:t>International Studies with a concentration in International Development and Humanitarian Affairs, BA</w:t>
      </w:r>
      <w:r w:rsidRPr="00BA7970">
        <w:t xml:space="preserve"> </w:t>
      </w:r>
      <w:r w:rsidRPr="0076079F">
        <w:t xml:space="preserve">—Change in Requirements </w:t>
      </w:r>
      <w:r w:rsidR="00604A24" w:rsidRPr="00604A24">
        <w:rPr>
          <w:b/>
        </w:rPr>
        <w:t>(Exception request: Catalog year effective 2020-21)</w:t>
      </w:r>
    </w:p>
    <w:p w14:paraId="6CED49F1" w14:textId="0222D08D" w:rsidR="00EF2BEC" w:rsidRDefault="00EF2BEC" w:rsidP="00EF2BEC">
      <w:pPr>
        <w:pStyle w:val="ListParagraph2"/>
        <w:numPr>
          <w:ilvl w:val="3"/>
          <w:numId w:val="3"/>
        </w:numPr>
      </w:pPr>
      <w:r>
        <w:t>International Studies with a concentration in International Security and Diplomacy, BA</w:t>
      </w:r>
      <w:r w:rsidRPr="00BA7970">
        <w:t xml:space="preserve"> </w:t>
      </w:r>
      <w:r w:rsidRPr="0076079F">
        <w:t xml:space="preserve">—Change in Requirements </w:t>
      </w:r>
      <w:r w:rsidR="00604A24" w:rsidRPr="00604A24">
        <w:rPr>
          <w:b/>
        </w:rPr>
        <w:t>(Exception request: Catalog year effective 2020-21)</w:t>
      </w:r>
    </w:p>
    <w:p w14:paraId="663A9650" w14:textId="3B14DE89" w:rsidR="00EF2BEC" w:rsidRDefault="00EF2BEC" w:rsidP="00EF2BEC">
      <w:pPr>
        <w:pStyle w:val="ListParagraph2"/>
        <w:numPr>
          <w:ilvl w:val="3"/>
          <w:numId w:val="3"/>
        </w:numPr>
      </w:pPr>
      <w:r>
        <w:t>International Studies with a concentration in Peace Studies, BA</w:t>
      </w:r>
      <w:r w:rsidRPr="00BA7970">
        <w:t xml:space="preserve"> </w:t>
      </w:r>
      <w:r w:rsidRPr="0076079F">
        <w:t xml:space="preserve">—Change in Requirements </w:t>
      </w:r>
      <w:r w:rsidR="00604A24" w:rsidRPr="00604A24">
        <w:rPr>
          <w:b/>
        </w:rPr>
        <w:t>(Exception request: Catalog year effective 2020-21)</w:t>
      </w:r>
    </w:p>
    <w:p w14:paraId="1651A0A0" w14:textId="565EDF8D" w:rsidR="00A3432D" w:rsidRDefault="00EF2BEC" w:rsidP="0043455A">
      <w:pPr>
        <w:pStyle w:val="ListParagraph2"/>
        <w:numPr>
          <w:ilvl w:val="3"/>
          <w:numId w:val="3"/>
        </w:numPr>
      </w:pPr>
      <w:r>
        <w:t>International Studies with a concentration in Regional Studies, BA</w:t>
      </w:r>
      <w:r w:rsidR="00604A24">
        <w:t xml:space="preserve"> </w:t>
      </w:r>
      <w:r w:rsidR="00A3432D" w:rsidRPr="0076079F">
        <w:t xml:space="preserve">—Change in Requirements </w:t>
      </w:r>
      <w:r w:rsidR="00604A24" w:rsidRPr="00604A24">
        <w:rPr>
          <w:b/>
        </w:rPr>
        <w:t>(Exception request: Catalog year effective 2020-21)</w:t>
      </w:r>
    </w:p>
    <w:p w14:paraId="11C89352" w14:textId="74A24055" w:rsidR="0083011D" w:rsidRDefault="0083011D" w:rsidP="002B6E2B">
      <w:pPr>
        <w:pStyle w:val="AlphaHeader"/>
        <w:numPr>
          <w:ilvl w:val="2"/>
          <w:numId w:val="3"/>
        </w:numPr>
      </w:pPr>
      <w:r w:rsidRPr="0025006B">
        <w:t>CHANGE IN EXISTING COURSE</w:t>
      </w:r>
    </w:p>
    <w:p w14:paraId="0D541923" w14:textId="32B35087" w:rsidR="001F5CDC" w:rsidRDefault="001F5CDC" w:rsidP="001F5CDC">
      <w:pPr>
        <w:pStyle w:val="Heading3"/>
      </w:pPr>
      <w:r>
        <w:t>College of Health and Public Service</w:t>
      </w:r>
    </w:p>
    <w:p w14:paraId="6E550E4E" w14:textId="0770CD14" w:rsidR="001F5CDC" w:rsidRDefault="001F5CDC" w:rsidP="00AB496D">
      <w:pPr>
        <w:pStyle w:val="Heading4"/>
      </w:pPr>
      <w:r>
        <w:t xml:space="preserve">Department of </w:t>
      </w:r>
      <w:r w:rsidR="00C648F3">
        <w:t>Rehabilitation and Health Services</w:t>
      </w:r>
    </w:p>
    <w:p w14:paraId="531DF68E" w14:textId="3EC6721B" w:rsidR="00C648F3" w:rsidRDefault="00C648F3" w:rsidP="00C648F3">
      <w:pPr>
        <w:pStyle w:val="ListParagraph2"/>
        <w:numPr>
          <w:ilvl w:val="3"/>
          <w:numId w:val="4"/>
        </w:numPr>
      </w:pPr>
      <w:r>
        <w:t>PUBH - 2010 - Epidemiological Concepts and Methods for Public Health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3F888A37" w14:textId="499443C1" w:rsidR="00C648F3" w:rsidRDefault="00C648F3" w:rsidP="00C648F3">
      <w:pPr>
        <w:pStyle w:val="ListParagraph2"/>
        <w:numPr>
          <w:ilvl w:val="3"/>
          <w:numId w:val="4"/>
        </w:numPr>
      </w:pPr>
      <w:r>
        <w:t>PUBH - 2015 - Research Methods in Public Health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742B37A5" w14:textId="67ABE995" w:rsidR="00C648F3" w:rsidRDefault="00C648F3" w:rsidP="00C648F3">
      <w:pPr>
        <w:pStyle w:val="ListParagraph2"/>
        <w:numPr>
          <w:ilvl w:val="3"/>
          <w:numId w:val="4"/>
        </w:numPr>
      </w:pPr>
      <w:r>
        <w:t>PUBH - 3010 - Social Justice and Behavioral Foundations in Public Health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3902A2B6" w14:textId="5A6965F3" w:rsidR="00C648F3" w:rsidRDefault="00C648F3" w:rsidP="00C648F3">
      <w:pPr>
        <w:pStyle w:val="ListParagraph2"/>
        <w:numPr>
          <w:ilvl w:val="3"/>
          <w:numId w:val="4"/>
        </w:numPr>
      </w:pPr>
      <w:r>
        <w:t>PUBH - 3020 - Community Health Education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3528FE01" w14:textId="769C2C52" w:rsidR="00C648F3" w:rsidRDefault="00C648F3" w:rsidP="00C648F3">
      <w:pPr>
        <w:pStyle w:val="ListParagraph2"/>
        <w:numPr>
          <w:ilvl w:val="3"/>
          <w:numId w:val="4"/>
        </w:numPr>
      </w:pPr>
      <w:r>
        <w:t>PUBH - 3025 - Environmental Health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00A536B2" w14:textId="759DAFA8" w:rsidR="00C648F3" w:rsidRDefault="00C648F3" w:rsidP="00C648F3">
      <w:pPr>
        <w:pStyle w:val="ListParagraph2"/>
        <w:numPr>
          <w:ilvl w:val="3"/>
          <w:numId w:val="4"/>
        </w:numPr>
      </w:pPr>
      <w:r>
        <w:t>PUBH - 3030 - Global Public Health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5D300555" w14:textId="730E98B9" w:rsidR="00C648F3" w:rsidRDefault="00C648F3" w:rsidP="00C648F3">
      <w:pPr>
        <w:pStyle w:val="ListParagraph2"/>
        <w:numPr>
          <w:ilvl w:val="3"/>
          <w:numId w:val="4"/>
        </w:numPr>
      </w:pPr>
      <w:r>
        <w:t>PUBH - 4015 - Ethics in Public Health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16497057" w14:textId="04C3EC3E" w:rsidR="00C648F3" w:rsidRDefault="00C648F3" w:rsidP="00C648F3">
      <w:pPr>
        <w:pStyle w:val="ListParagraph2"/>
        <w:numPr>
          <w:ilvl w:val="3"/>
          <w:numId w:val="4"/>
        </w:numPr>
      </w:pPr>
      <w:r>
        <w:t>PUBH - 4020 - Biostatistics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1A676C1C" w14:textId="2E69712E" w:rsidR="00C648F3" w:rsidRDefault="00C648F3" w:rsidP="00C648F3">
      <w:pPr>
        <w:pStyle w:val="ListParagraph2"/>
        <w:numPr>
          <w:ilvl w:val="3"/>
          <w:numId w:val="4"/>
        </w:numPr>
      </w:pPr>
      <w:r>
        <w:t>PUBH - 4050 - Public Health and Health Policy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604A24" w:rsidRPr="00604A24">
        <w:rPr>
          <w:b/>
        </w:rPr>
        <w:t>(Exception request: Catalog year effective 2020-21)</w:t>
      </w:r>
    </w:p>
    <w:p w14:paraId="0CAB31FC" w14:textId="1A3D6A6C" w:rsidR="00C648F3" w:rsidRDefault="00C648F3" w:rsidP="00C648F3">
      <w:pPr>
        <w:pStyle w:val="ListParagraph2"/>
        <w:numPr>
          <w:ilvl w:val="3"/>
          <w:numId w:val="4"/>
        </w:numPr>
      </w:pPr>
      <w:r>
        <w:lastRenderedPageBreak/>
        <w:t>PUBH - 4060 - Public Health Management and Leadership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C2243E" w:rsidRPr="00604A24">
        <w:rPr>
          <w:b/>
        </w:rPr>
        <w:t>(Exception request: Catalog year effective 2020-21)</w:t>
      </w:r>
    </w:p>
    <w:p w14:paraId="1EA952C9" w14:textId="483EAE2C" w:rsidR="00C648F3" w:rsidRDefault="00C648F3" w:rsidP="00C648F3">
      <w:pPr>
        <w:pStyle w:val="ListParagraph2"/>
        <w:numPr>
          <w:ilvl w:val="3"/>
          <w:numId w:val="4"/>
        </w:numPr>
      </w:pPr>
      <w:r>
        <w:t>PUBH - 4070 - Public Health Informatics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C2243E" w:rsidRPr="00604A24">
        <w:rPr>
          <w:b/>
        </w:rPr>
        <w:t>(Exception request: Catalog year effective 2020-21)</w:t>
      </w:r>
    </w:p>
    <w:p w14:paraId="3367E11F" w14:textId="27EB2197" w:rsidR="001F5CDC" w:rsidRPr="00C810C6" w:rsidRDefault="00C648F3" w:rsidP="00C648F3">
      <w:pPr>
        <w:pStyle w:val="ListParagraph2"/>
        <w:numPr>
          <w:ilvl w:val="3"/>
          <w:numId w:val="4"/>
        </w:numPr>
      </w:pPr>
      <w:r>
        <w:t>PUBH - 4080 - Public Health Capstone</w:t>
      </w:r>
      <w:r w:rsidRPr="00656130">
        <w:t xml:space="preserve"> —</w:t>
      </w:r>
      <w:r w:rsidRPr="00172AE5">
        <w:t xml:space="preserve"> </w:t>
      </w:r>
      <w:r>
        <w:t xml:space="preserve">Change in prerequisites </w:t>
      </w:r>
      <w:r w:rsidR="00C2243E" w:rsidRPr="00604A24">
        <w:rPr>
          <w:b/>
        </w:rPr>
        <w:t>(Exception request: Catalog year effective 2020-21)</w:t>
      </w:r>
    </w:p>
    <w:p w14:paraId="23B687D7" w14:textId="2E8248A9" w:rsidR="00364CF9" w:rsidRDefault="00364CF9" w:rsidP="001354A6">
      <w:pPr>
        <w:pStyle w:val="Heading3"/>
      </w:pPr>
      <w:r>
        <w:t>College of Liberal Arts and Social Sciences</w:t>
      </w:r>
    </w:p>
    <w:p w14:paraId="79D5CBA6" w14:textId="48214B9E" w:rsidR="00364CF9" w:rsidRDefault="00364CF9" w:rsidP="00AB496D">
      <w:pPr>
        <w:pStyle w:val="Heading4"/>
      </w:pPr>
      <w:r>
        <w:t xml:space="preserve">Department of </w:t>
      </w:r>
      <w:r w:rsidR="00C648F3">
        <w:t>Geography and the Environment</w:t>
      </w:r>
    </w:p>
    <w:p w14:paraId="65B1BE60" w14:textId="620B380F" w:rsidR="00C810C6" w:rsidRPr="00C810C6" w:rsidRDefault="00C648F3" w:rsidP="002B6E2B">
      <w:pPr>
        <w:pStyle w:val="ListParagraph2"/>
        <w:numPr>
          <w:ilvl w:val="3"/>
          <w:numId w:val="4"/>
        </w:numPr>
      </w:pPr>
      <w:r w:rsidRPr="00C648F3">
        <w:t>GEOG - 4245 - Geography of International Development</w:t>
      </w:r>
      <w:r w:rsidR="00364CF9" w:rsidRPr="00656130">
        <w:t xml:space="preserve"> —</w:t>
      </w:r>
      <w:r w:rsidR="00364CF9" w:rsidRPr="00172AE5">
        <w:t xml:space="preserve"> </w:t>
      </w:r>
      <w:r w:rsidR="00364CF9">
        <w:t xml:space="preserve">Change in prerequisites </w:t>
      </w:r>
      <w:r w:rsidR="00364CF9" w:rsidRPr="00656130">
        <w:t>(Catalog year effective 202</w:t>
      </w:r>
      <w:r>
        <w:t>1</w:t>
      </w:r>
      <w:r w:rsidR="00364CF9" w:rsidRPr="00656130">
        <w:t>-2</w:t>
      </w:r>
      <w:r>
        <w:t>2</w:t>
      </w:r>
      <w:r w:rsidR="00364CF9" w:rsidRPr="00656130">
        <w:t>)</w:t>
      </w:r>
    </w:p>
    <w:p w14:paraId="3CA12551" w14:textId="2D66492C" w:rsidR="00C648F3" w:rsidRDefault="00C648F3" w:rsidP="00C648F3">
      <w:pPr>
        <w:pStyle w:val="Heading4"/>
      </w:pPr>
      <w:r>
        <w:t>Department of History</w:t>
      </w:r>
    </w:p>
    <w:p w14:paraId="0074E3AD" w14:textId="48BAC6E6" w:rsidR="00C648F3" w:rsidRDefault="00C648F3" w:rsidP="00C648F3">
      <w:pPr>
        <w:pStyle w:val="ListParagraph2"/>
        <w:numPr>
          <w:ilvl w:val="3"/>
          <w:numId w:val="4"/>
        </w:numPr>
      </w:pPr>
      <w:r w:rsidRPr="00C648F3">
        <w:t>HIST - 4830 - Rise and Fall of the Slave South</w:t>
      </w:r>
      <w:r>
        <w:t xml:space="preserve"> </w:t>
      </w:r>
      <w:r w:rsidR="00C810C6" w:rsidRPr="00C810C6">
        <w:t>—</w:t>
      </w:r>
      <w:r>
        <w:t xml:space="preserve"> Change in </w:t>
      </w:r>
      <w:r w:rsidR="00C810C6" w:rsidRPr="00C810C6">
        <w:t>course title</w:t>
      </w:r>
      <w:r>
        <w:t>,</w:t>
      </w:r>
      <w:r w:rsidR="00C810C6" w:rsidRPr="00C810C6">
        <w:t xml:space="preserve"> short course title </w:t>
      </w:r>
      <w:r>
        <w:t>and description</w:t>
      </w:r>
      <w:r w:rsidRPr="00C810C6">
        <w:t xml:space="preserve"> (</w:t>
      </w:r>
      <w:r w:rsidRPr="00C810C6">
        <w:rPr>
          <w:i/>
        </w:rPr>
        <w:t xml:space="preserve">from </w:t>
      </w:r>
      <w:r>
        <w:rPr>
          <w:i/>
        </w:rPr>
        <w:t>The Old South</w:t>
      </w:r>
      <w:r w:rsidRPr="00C810C6">
        <w:t xml:space="preserve">) </w:t>
      </w:r>
      <w:r w:rsidRPr="00656130">
        <w:t>(Catalog year effective 202</w:t>
      </w:r>
      <w:r>
        <w:t>1</w:t>
      </w:r>
      <w:r w:rsidRPr="00656130">
        <w:t>-2</w:t>
      </w:r>
      <w:r>
        <w:t>2</w:t>
      </w:r>
      <w:r w:rsidRPr="00656130">
        <w:t>)</w:t>
      </w:r>
    </w:p>
    <w:p w14:paraId="561A1DAD" w14:textId="62CAC911" w:rsidR="00C648F3" w:rsidRDefault="00C648F3" w:rsidP="00DA0664">
      <w:pPr>
        <w:pStyle w:val="ListParagraph2"/>
        <w:numPr>
          <w:ilvl w:val="3"/>
          <w:numId w:val="4"/>
        </w:numPr>
      </w:pPr>
      <w:r w:rsidRPr="00C648F3">
        <w:t>HIST - 4840 - Making of the Modern South</w:t>
      </w:r>
      <w:r>
        <w:t xml:space="preserve"> </w:t>
      </w:r>
      <w:r w:rsidRPr="00C810C6">
        <w:t>—</w:t>
      </w:r>
      <w:r>
        <w:t xml:space="preserve"> Change in </w:t>
      </w:r>
      <w:r w:rsidRPr="00C810C6">
        <w:t>course title</w:t>
      </w:r>
      <w:r>
        <w:t>,</w:t>
      </w:r>
      <w:r w:rsidRPr="00C810C6">
        <w:t xml:space="preserve"> short course title </w:t>
      </w:r>
      <w:r>
        <w:t>and description</w:t>
      </w:r>
      <w:r w:rsidRPr="00C810C6">
        <w:t xml:space="preserve"> (</w:t>
      </w:r>
      <w:r w:rsidRPr="00C648F3">
        <w:rPr>
          <w:i/>
        </w:rPr>
        <w:t xml:space="preserve">from The </w:t>
      </w:r>
      <w:r>
        <w:rPr>
          <w:i/>
        </w:rPr>
        <w:t>New</w:t>
      </w:r>
      <w:r w:rsidRPr="00C648F3">
        <w:rPr>
          <w:i/>
        </w:rPr>
        <w:t xml:space="preserve"> South</w:t>
      </w:r>
      <w:r w:rsidRPr="00C810C6">
        <w:t xml:space="preserve">) </w:t>
      </w:r>
      <w:r w:rsidRPr="00656130">
        <w:t>(Catalog year effective 202</w:t>
      </w:r>
      <w:r>
        <w:t>1</w:t>
      </w:r>
      <w:r w:rsidRPr="00656130">
        <w:t>-2</w:t>
      </w:r>
      <w:r>
        <w:t>2</w:t>
      </w:r>
      <w:r w:rsidRPr="00656130">
        <w:t>)</w:t>
      </w:r>
    </w:p>
    <w:p w14:paraId="42F15EBF" w14:textId="136220EE" w:rsidR="00C648F3" w:rsidRDefault="00C648F3" w:rsidP="00C648F3">
      <w:pPr>
        <w:pStyle w:val="Heading4"/>
      </w:pPr>
      <w:r>
        <w:t xml:space="preserve">Department of </w:t>
      </w:r>
      <w:r w:rsidR="00A35080">
        <w:t>Psy</w:t>
      </w:r>
      <w:r w:rsidR="00AC74A9">
        <w:t>c</w:t>
      </w:r>
      <w:r w:rsidR="00A35080">
        <w:t>hology</w:t>
      </w:r>
    </w:p>
    <w:p w14:paraId="6407D73A" w14:textId="7BFA76E6" w:rsidR="00364CF9" w:rsidRDefault="00A35080" w:rsidP="005F1927">
      <w:pPr>
        <w:pStyle w:val="ListParagraph2"/>
        <w:numPr>
          <w:ilvl w:val="3"/>
          <w:numId w:val="4"/>
        </w:numPr>
      </w:pPr>
      <w:r w:rsidRPr="00A35080">
        <w:t>PSYC - 3520 - Introduction to Industrial Organizational Psychology</w:t>
      </w:r>
      <w:r>
        <w:t xml:space="preserve"> </w:t>
      </w:r>
      <w:r w:rsidRPr="00C810C6">
        <w:t>—</w:t>
      </w:r>
      <w:r>
        <w:t xml:space="preserve"> Change in prerequisites</w:t>
      </w:r>
      <w:r w:rsidRPr="00C810C6">
        <w:t xml:space="preserve"> </w:t>
      </w:r>
      <w:r w:rsidRPr="00656130">
        <w:t>(Catalog year effective 202</w:t>
      </w:r>
      <w:r>
        <w:t>1</w:t>
      </w:r>
      <w:r w:rsidRPr="00656130">
        <w:t>-2</w:t>
      </w:r>
      <w:r>
        <w:t>2</w:t>
      </w:r>
      <w:r w:rsidRPr="00656130">
        <w:t>)</w:t>
      </w:r>
    </w:p>
    <w:p w14:paraId="52B047D2" w14:textId="60023323" w:rsidR="00A35080" w:rsidRDefault="00A35080" w:rsidP="007B61C5">
      <w:pPr>
        <w:pStyle w:val="ListParagraph2"/>
        <w:numPr>
          <w:ilvl w:val="3"/>
          <w:numId w:val="4"/>
        </w:numPr>
      </w:pPr>
      <w:r w:rsidRPr="00A35080">
        <w:t>PSYC - 4610 - Abnormal Psychology</w:t>
      </w:r>
      <w:r>
        <w:t xml:space="preserve"> </w:t>
      </w:r>
      <w:r w:rsidRPr="00C810C6">
        <w:t>—</w:t>
      </w:r>
      <w:r>
        <w:t xml:space="preserve"> Change in prerequisites</w:t>
      </w:r>
      <w:r w:rsidRPr="00C810C6">
        <w:t xml:space="preserve"> </w:t>
      </w:r>
      <w:r w:rsidRPr="00656130">
        <w:t>(Catalog year effective 202</w:t>
      </w:r>
      <w:r>
        <w:t>1</w:t>
      </w:r>
      <w:r w:rsidRPr="00656130">
        <w:t>-2</w:t>
      </w:r>
      <w:r>
        <w:t>2</w:t>
      </w:r>
      <w:r w:rsidRPr="00656130">
        <w:t>)</w:t>
      </w:r>
    </w:p>
    <w:p w14:paraId="00714380" w14:textId="75CF27BA" w:rsidR="009D19EF" w:rsidRDefault="009D19EF" w:rsidP="009D19EF">
      <w:pPr>
        <w:pStyle w:val="Heading3"/>
      </w:pPr>
      <w:r>
        <w:t xml:space="preserve">College of </w:t>
      </w:r>
      <w:r w:rsidR="00A35080">
        <w:t>Science</w:t>
      </w:r>
    </w:p>
    <w:p w14:paraId="132958B2" w14:textId="754ABDD0" w:rsidR="00A35080" w:rsidRDefault="00A35080" w:rsidP="00A35080">
      <w:pPr>
        <w:pStyle w:val="Heading4"/>
      </w:pPr>
      <w:r>
        <w:t>Department of Mathematics</w:t>
      </w:r>
    </w:p>
    <w:p w14:paraId="6B56EA8E" w14:textId="415C428F" w:rsidR="009D19EF" w:rsidRDefault="00A35080" w:rsidP="006F72F3">
      <w:pPr>
        <w:pStyle w:val="ListParagraph2"/>
        <w:numPr>
          <w:ilvl w:val="3"/>
          <w:numId w:val="4"/>
        </w:numPr>
      </w:pPr>
      <w:r w:rsidRPr="00A35080">
        <w:t>MATH - 2000 - Discrete Mathematics</w:t>
      </w:r>
      <w:r>
        <w:t xml:space="preserve"> </w:t>
      </w:r>
      <w:r w:rsidRPr="00C810C6">
        <w:t>—</w:t>
      </w:r>
      <w:r>
        <w:t xml:space="preserve"> Change in prerequisites</w:t>
      </w:r>
      <w:r w:rsidRPr="00C810C6">
        <w:t xml:space="preserve"> </w:t>
      </w:r>
      <w:r w:rsidRPr="00656130">
        <w:t>(Catalog year effective 202</w:t>
      </w:r>
      <w:r>
        <w:t>1</w:t>
      </w:r>
      <w:r w:rsidRPr="00656130">
        <w:t>-2</w:t>
      </w:r>
      <w:r>
        <w:t>2</w:t>
      </w:r>
      <w:r w:rsidRPr="00656130">
        <w:t>)</w:t>
      </w:r>
    </w:p>
    <w:p w14:paraId="067347CE" w14:textId="45383F02" w:rsidR="00734D53" w:rsidRPr="00EB45EC" w:rsidRDefault="0083011D" w:rsidP="002B6E2B">
      <w:pPr>
        <w:pStyle w:val="AlphaHeader"/>
        <w:numPr>
          <w:ilvl w:val="2"/>
          <w:numId w:val="4"/>
        </w:numPr>
      </w:pPr>
      <w:r w:rsidRPr="00EB45EC">
        <w:t>COURSE DELETIONS</w:t>
      </w:r>
    </w:p>
    <w:p w14:paraId="68679695" w14:textId="433F7C55" w:rsidR="00A37313" w:rsidRDefault="00A37313" w:rsidP="00A37313">
      <w:pPr>
        <w:pStyle w:val="Heading3"/>
      </w:pPr>
      <w:r>
        <w:t>College of Liberal Arts and Social Sciences</w:t>
      </w:r>
    </w:p>
    <w:p w14:paraId="6908D015" w14:textId="71F3A5FA" w:rsidR="00A37313" w:rsidRDefault="00A37313" w:rsidP="00A37313">
      <w:pPr>
        <w:pStyle w:val="Heading4"/>
      </w:pPr>
      <w:r>
        <w:t xml:space="preserve">Department of </w:t>
      </w:r>
      <w:r w:rsidR="00A35080">
        <w:t>Psychology</w:t>
      </w:r>
    </w:p>
    <w:p w14:paraId="32DC324C" w14:textId="5D75A1D9" w:rsidR="00A37313" w:rsidRDefault="00A35080" w:rsidP="002B6E2B">
      <w:pPr>
        <w:pStyle w:val="ListParagraph2"/>
        <w:numPr>
          <w:ilvl w:val="3"/>
          <w:numId w:val="5"/>
        </w:numPr>
      </w:pPr>
      <w:r w:rsidRPr="00A35080">
        <w:lastRenderedPageBreak/>
        <w:t xml:space="preserve">PSYC - 1500 - </w:t>
      </w:r>
      <w:proofErr w:type="spellStart"/>
      <w:r w:rsidRPr="00A35080">
        <w:t>Mythbusting</w:t>
      </w:r>
      <w:proofErr w:type="spellEnd"/>
      <w:r w:rsidRPr="00A35080">
        <w:t>: Distinguishing Fact from Fallacy in Psychology and Everyday Life</w:t>
      </w:r>
      <w:r w:rsidR="00A37313" w:rsidRPr="00A37313">
        <w:t xml:space="preserve"> </w:t>
      </w:r>
      <w:r w:rsidR="00A37313" w:rsidRPr="00656130">
        <w:t>—</w:t>
      </w:r>
      <w:r w:rsidR="00A37313" w:rsidRPr="009D19EF">
        <w:t xml:space="preserve"> </w:t>
      </w:r>
      <w:r w:rsidR="00A37313">
        <w:t xml:space="preserve">Delete course </w:t>
      </w:r>
      <w:r w:rsidR="00A37313" w:rsidRPr="00656130">
        <w:t>(Catalog year effective 202</w:t>
      </w:r>
      <w:r w:rsidR="00541359">
        <w:t>1</w:t>
      </w:r>
      <w:r w:rsidR="00A37313" w:rsidRPr="00656130">
        <w:t>-2</w:t>
      </w:r>
      <w:r w:rsidR="00541359">
        <w:t>2</w:t>
      </w:r>
      <w:r w:rsidR="00A37313" w:rsidRPr="00656130">
        <w:t>)</w:t>
      </w:r>
    </w:p>
    <w:p w14:paraId="1AE16327" w14:textId="77963229" w:rsidR="00A37313" w:rsidRDefault="00A35080" w:rsidP="002B6E2B">
      <w:pPr>
        <w:pStyle w:val="ListParagraph2"/>
        <w:numPr>
          <w:ilvl w:val="3"/>
          <w:numId w:val="5"/>
        </w:numPr>
      </w:pPr>
      <w:r w:rsidRPr="00A35080">
        <w:t>PSYC - 4800 - Introduction to Perception and Cognition</w:t>
      </w:r>
      <w:r>
        <w:t xml:space="preserve"> </w:t>
      </w:r>
      <w:r w:rsidR="00A37313" w:rsidRPr="00656130">
        <w:t>—</w:t>
      </w:r>
      <w:r w:rsidR="00A37313" w:rsidRPr="009D19EF">
        <w:t xml:space="preserve"> </w:t>
      </w:r>
      <w:r w:rsidR="00A37313">
        <w:t xml:space="preserve">Delete course </w:t>
      </w:r>
      <w:r w:rsidR="00A37313" w:rsidRPr="00656130">
        <w:t>(Catalog year effective 202</w:t>
      </w:r>
      <w:r w:rsidR="00541359">
        <w:t>1</w:t>
      </w:r>
      <w:r w:rsidR="00A37313" w:rsidRPr="00656130">
        <w:t>-2</w:t>
      </w:r>
      <w:r w:rsidR="00541359">
        <w:t>2</w:t>
      </w:r>
      <w:r w:rsidR="00A37313" w:rsidRPr="00656130">
        <w:t>)</w:t>
      </w:r>
    </w:p>
    <w:p w14:paraId="2F6A5D59" w14:textId="77777777" w:rsidR="00370DC0" w:rsidRPr="00EB45EC" w:rsidRDefault="005300AF" w:rsidP="002B6E2B">
      <w:pPr>
        <w:pStyle w:val="AlphaHeader"/>
        <w:numPr>
          <w:ilvl w:val="2"/>
          <w:numId w:val="5"/>
        </w:numPr>
      </w:pPr>
      <w:r w:rsidRPr="00EB45EC">
        <w:t>GRAD TRACK PATHWAYS</w:t>
      </w:r>
    </w:p>
    <w:p w14:paraId="1BCA97EF" w14:textId="4B95D5E1" w:rsidR="006D67F0" w:rsidRPr="00541359" w:rsidRDefault="00E66411" w:rsidP="00541359">
      <w:pPr>
        <w:pStyle w:val="ListParagraph2"/>
        <w:numPr>
          <w:ilvl w:val="3"/>
          <w:numId w:val="11"/>
        </w:numPr>
      </w:pPr>
      <w:r>
        <w:t xml:space="preserve">Computer Engineering, BS with grad track option leading to </w:t>
      </w:r>
      <w:r w:rsidR="00541359">
        <w:t>Computer Engineering, MS</w:t>
      </w:r>
      <w:r>
        <w:t xml:space="preserve"> </w:t>
      </w:r>
      <w:r w:rsidRPr="00656130">
        <w:t>—</w:t>
      </w:r>
      <w:r w:rsidRPr="009D19EF">
        <w:t xml:space="preserve"> </w:t>
      </w:r>
      <w:r w:rsidR="00541359">
        <w:t xml:space="preserve">Change in requirements </w:t>
      </w:r>
      <w:r w:rsidR="00C2243E" w:rsidRPr="00604A24">
        <w:rPr>
          <w:b/>
        </w:rPr>
        <w:t>(Exception request: Catalog year effective 2020-21)</w:t>
      </w:r>
    </w:p>
    <w:p w14:paraId="7653D329" w14:textId="77777777" w:rsidR="00C367EE" w:rsidRPr="00EB45EC" w:rsidRDefault="00600A5C" w:rsidP="00E66411">
      <w:pPr>
        <w:pStyle w:val="Heading2"/>
        <w:numPr>
          <w:ilvl w:val="0"/>
          <w:numId w:val="11"/>
        </w:numPr>
      </w:pPr>
      <w:r w:rsidRPr="00EB45EC">
        <w:t xml:space="preserve">CORE </w:t>
      </w:r>
      <w:r w:rsidR="000B20A0" w:rsidRPr="00EB45EC">
        <w:t>INFORMATION</w:t>
      </w:r>
      <w:r w:rsidRPr="00EB45EC">
        <w:t xml:space="preserve"> ITEM</w:t>
      </w:r>
      <w:r w:rsidR="00C367EE" w:rsidRPr="00EB45EC">
        <w:t>s</w:t>
      </w:r>
    </w:p>
    <w:p w14:paraId="08D8BCD1" w14:textId="7373A1DA" w:rsidR="00BC023C" w:rsidRPr="007E718A" w:rsidRDefault="006E1F7E" w:rsidP="00D903F8">
      <w:pPr>
        <w:pStyle w:val="List1"/>
        <w:numPr>
          <w:ilvl w:val="0"/>
          <w:numId w:val="0"/>
        </w:numPr>
        <w:ind w:left="720"/>
        <w:rPr>
          <w:i/>
        </w:rPr>
      </w:pPr>
      <w:r w:rsidRPr="007E718A">
        <w:rPr>
          <w:i/>
        </w:rPr>
        <w:t>None.</w:t>
      </w:r>
    </w:p>
    <w:p w14:paraId="7DD04735" w14:textId="1C347CFA" w:rsidR="00754D35" w:rsidRPr="00EB45EC" w:rsidRDefault="00EB45EC" w:rsidP="00E66411">
      <w:pPr>
        <w:pStyle w:val="Heading2"/>
        <w:numPr>
          <w:ilvl w:val="0"/>
          <w:numId w:val="11"/>
        </w:numPr>
      </w:pPr>
      <w:r w:rsidRPr="00EB45EC">
        <w:t xml:space="preserve">Curricular </w:t>
      </w:r>
      <w:r w:rsidR="00754D35" w:rsidRPr="00EB45EC">
        <w:t>Information Items</w:t>
      </w:r>
    </w:p>
    <w:p w14:paraId="2C8CA81B" w14:textId="45EE4769" w:rsidR="00990963" w:rsidRDefault="00A35080" w:rsidP="00BB3C82">
      <w:pPr>
        <w:pStyle w:val="ListParagraph"/>
        <w:numPr>
          <w:ilvl w:val="1"/>
          <w:numId w:val="10"/>
        </w:numPr>
      </w:pPr>
      <w:r w:rsidRPr="00A35080">
        <w:t>DSCI - 4330 - prerequisite correction (catalog year effective 2019-20)</w:t>
      </w:r>
    </w:p>
    <w:p w14:paraId="613655BE" w14:textId="3415C19A" w:rsidR="00FA26EF" w:rsidRDefault="008F000E" w:rsidP="00BB3C82">
      <w:pPr>
        <w:pStyle w:val="ListParagraph"/>
        <w:numPr>
          <w:ilvl w:val="1"/>
          <w:numId w:val="10"/>
        </w:numPr>
      </w:pPr>
      <w:r>
        <w:t>Electromechanical Systems and Mechatronics certificate – correction to courses list (catalog year effective 2020-21)</w:t>
      </w:r>
    </w:p>
    <w:p w14:paraId="41B0FE02" w14:textId="1D27A0B6" w:rsidR="00533A1B" w:rsidRDefault="00533A1B" w:rsidP="00BB3C82">
      <w:pPr>
        <w:pStyle w:val="ListParagraph"/>
        <w:numPr>
          <w:ilvl w:val="1"/>
          <w:numId w:val="10"/>
        </w:numPr>
      </w:pPr>
      <w:r>
        <w:t>MDSE 3370 – correction – addition of course to core (catalog year effective 2020-21)</w:t>
      </w:r>
    </w:p>
    <w:sectPr w:rsidR="00533A1B" w:rsidSect="009450D6">
      <w:footerReference w:type="default" r:id="rId9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C8C4F" w14:textId="77777777" w:rsidR="00C53550" w:rsidRDefault="00C53550" w:rsidP="00125CAA">
      <w:pPr>
        <w:spacing w:after="0" w:line="240" w:lineRule="auto"/>
      </w:pPr>
      <w:r>
        <w:separator/>
      </w:r>
    </w:p>
  </w:endnote>
  <w:endnote w:type="continuationSeparator" w:id="0">
    <w:p w14:paraId="18D9DE48" w14:textId="77777777" w:rsidR="00C53550" w:rsidRDefault="00C53550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52296162" w:rsidR="00C53550" w:rsidRDefault="00C535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0BC9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49113D7" w14:textId="77777777" w:rsidR="00C53550" w:rsidRDefault="00C53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1F8531" w14:textId="77777777" w:rsidR="00C53550" w:rsidRDefault="00C53550" w:rsidP="00125CAA">
      <w:pPr>
        <w:spacing w:after="0" w:line="240" w:lineRule="auto"/>
      </w:pPr>
      <w:r>
        <w:separator/>
      </w:r>
    </w:p>
  </w:footnote>
  <w:footnote w:type="continuationSeparator" w:id="0">
    <w:p w14:paraId="13CCAEA9" w14:textId="77777777" w:rsidR="00C53550" w:rsidRDefault="00C53550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1" w15:restartNumberingAfterBreak="0">
    <w:nsid w:val="61333832"/>
    <w:multiLevelType w:val="multilevel"/>
    <w:tmpl w:val="43F68F16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rFonts w:hint="default"/>
        <w:b w:val="0"/>
        <w:i w:val="0"/>
        <w:strike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IX-A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72ED4C75"/>
    <w:multiLevelType w:val="multilevel"/>
    <w:tmpl w:val="43F68F16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  <w:strike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IX-A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79AB786C"/>
    <w:multiLevelType w:val="multilevel"/>
    <w:tmpl w:val="43F68F16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rFonts w:hint="default"/>
        <w:b w:val="0"/>
        <w:i w:val="0"/>
        <w:strike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IX-A-%4"/>
      <w:lvlJc w:val="left"/>
      <w:pPr>
        <w:tabs>
          <w:tab w:val="num" w:pos="1224"/>
        </w:tabs>
        <w:ind w:left="1728" w:hanging="100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2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X-B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4">
    <w:abstractNumId w:val="2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X-C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5">
    <w:abstractNumId w:val="2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X-D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6">
    <w:abstractNumId w:val="2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bullet"/>
        <w:pStyle w:val="ListParagraph2"/>
        <w:lvlText w:val=""/>
        <w:lvlJc w:val="left"/>
        <w:pPr>
          <w:tabs>
            <w:tab w:val="num" w:pos="1368"/>
          </w:tabs>
          <w:ind w:left="2160" w:hanging="792"/>
        </w:pPr>
        <w:rPr>
          <w:rFonts w:ascii="Symbol" w:hAnsi="Symbol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7">
    <w:abstractNumId w:val="2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800" w:hanging="108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IX-A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IX-B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 w:numId="11">
    <w:abstractNumId w:val="2"/>
    <w:lvlOverride w:ilvl="0">
      <w:lvl w:ilvl="0">
        <w:start w:val="1"/>
        <w:numFmt w:val="upperRoman"/>
        <w:pStyle w:val="Heading2"/>
        <w:lvlText w:val="%1."/>
        <w:lvlJc w:val="left"/>
        <w:pPr>
          <w:ind w:left="720" w:hanging="720"/>
        </w:pPr>
        <w:rPr>
          <w:rFonts w:hint="default"/>
          <w:b/>
          <w:i w:val="0"/>
        </w:rPr>
      </w:lvl>
    </w:lvlOverride>
    <w:lvlOverride w:ilvl="1">
      <w:lvl w:ilvl="1">
        <w:start w:val="1"/>
        <w:numFmt w:val="decimal"/>
        <w:pStyle w:val="ListParagraph"/>
        <w:lvlText w:val="%1-%2"/>
        <w:lvlJc w:val="left"/>
        <w:pPr>
          <w:ind w:left="1440" w:hanging="720"/>
        </w:pPr>
        <w:rPr>
          <w:rFonts w:hint="default"/>
          <w:b w:val="0"/>
          <w:i w:val="0"/>
          <w:strike w:val="0"/>
        </w:rPr>
      </w:lvl>
    </w:lvlOverride>
    <w:lvlOverride w:ilvl="2">
      <w:lvl w:ilvl="2">
        <w:start w:val="1"/>
        <w:numFmt w:val="upperLetter"/>
        <w:pStyle w:val="AlphaHeader"/>
        <w:lvlText w:val="%3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ListParagraph2"/>
        <w:lvlText w:val="X-E-%4"/>
        <w:lvlJc w:val="left"/>
        <w:pPr>
          <w:tabs>
            <w:tab w:val="num" w:pos="1224"/>
          </w:tabs>
          <w:ind w:left="1728" w:hanging="1008"/>
        </w:pPr>
        <w:rPr>
          <w:rFonts w:ascii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624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984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344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704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8064" w:hanging="360"/>
        </w:pPr>
        <w:rPr>
          <w:rFonts w:hint="default"/>
        </w:rPr>
      </w:lvl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NDCsBQAAN1keLgAAAA=="/>
  </w:docVars>
  <w:rsids>
    <w:rsidRoot w:val="0063536E"/>
    <w:rsid w:val="00000383"/>
    <w:rsid w:val="000023DB"/>
    <w:rsid w:val="000036F3"/>
    <w:rsid w:val="00005E8D"/>
    <w:rsid w:val="000131AC"/>
    <w:rsid w:val="000141F3"/>
    <w:rsid w:val="000143C3"/>
    <w:rsid w:val="000148FF"/>
    <w:rsid w:val="00021397"/>
    <w:rsid w:val="00024311"/>
    <w:rsid w:val="00026449"/>
    <w:rsid w:val="00026F48"/>
    <w:rsid w:val="00027A5F"/>
    <w:rsid w:val="00036D00"/>
    <w:rsid w:val="000412F4"/>
    <w:rsid w:val="00042F0F"/>
    <w:rsid w:val="00051D32"/>
    <w:rsid w:val="00051F0F"/>
    <w:rsid w:val="00052950"/>
    <w:rsid w:val="00052DC9"/>
    <w:rsid w:val="0005472C"/>
    <w:rsid w:val="00055058"/>
    <w:rsid w:val="00061965"/>
    <w:rsid w:val="00062A2B"/>
    <w:rsid w:val="00063273"/>
    <w:rsid w:val="0006392A"/>
    <w:rsid w:val="00064386"/>
    <w:rsid w:val="0006753C"/>
    <w:rsid w:val="000714D0"/>
    <w:rsid w:val="000725D3"/>
    <w:rsid w:val="000728B6"/>
    <w:rsid w:val="00077643"/>
    <w:rsid w:val="00077650"/>
    <w:rsid w:val="000777B0"/>
    <w:rsid w:val="00081102"/>
    <w:rsid w:val="0008606B"/>
    <w:rsid w:val="00086D4B"/>
    <w:rsid w:val="00093C82"/>
    <w:rsid w:val="00094992"/>
    <w:rsid w:val="00096841"/>
    <w:rsid w:val="00096E8E"/>
    <w:rsid w:val="000A4104"/>
    <w:rsid w:val="000A6E10"/>
    <w:rsid w:val="000A70BC"/>
    <w:rsid w:val="000B20A0"/>
    <w:rsid w:val="000B45B8"/>
    <w:rsid w:val="000B4B9B"/>
    <w:rsid w:val="000C535A"/>
    <w:rsid w:val="000C708F"/>
    <w:rsid w:val="000D038F"/>
    <w:rsid w:val="000D0743"/>
    <w:rsid w:val="000D33A9"/>
    <w:rsid w:val="000D38D2"/>
    <w:rsid w:val="000D40BD"/>
    <w:rsid w:val="000D68AB"/>
    <w:rsid w:val="000E0124"/>
    <w:rsid w:val="000E2F94"/>
    <w:rsid w:val="000E7DBB"/>
    <w:rsid w:val="000F19CA"/>
    <w:rsid w:val="000F1E46"/>
    <w:rsid w:val="000F4534"/>
    <w:rsid w:val="000F7E1D"/>
    <w:rsid w:val="00100125"/>
    <w:rsid w:val="0010175B"/>
    <w:rsid w:val="00101F2E"/>
    <w:rsid w:val="00104117"/>
    <w:rsid w:val="001041F3"/>
    <w:rsid w:val="00107299"/>
    <w:rsid w:val="00112FC2"/>
    <w:rsid w:val="00113BC6"/>
    <w:rsid w:val="0011534E"/>
    <w:rsid w:val="001238B7"/>
    <w:rsid w:val="00125CAA"/>
    <w:rsid w:val="001306A3"/>
    <w:rsid w:val="00132782"/>
    <w:rsid w:val="00133B20"/>
    <w:rsid w:val="00133CDF"/>
    <w:rsid w:val="001354A6"/>
    <w:rsid w:val="00142200"/>
    <w:rsid w:val="00146027"/>
    <w:rsid w:val="00147CB7"/>
    <w:rsid w:val="00157A6F"/>
    <w:rsid w:val="00160066"/>
    <w:rsid w:val="00160D1B"/>
    <w:rsid w:val="00164BEC"/>
    <w:rsid w:val="00165F39"/>
    <w:rsid w:val="00166699"/>
    <w:rsid w:val="0017168A"/>
    <w:rsid w:val="00172AE5"/>
    <w:rsid w:val="00174D35"/>
    <w:rsid w:val="00184483"/>
    <w:rsid w:val="00185B00"/>
    <w:rsid w:val="0018767F"/>
    <w:rsid w:val="00187F66"/>
    <w:rsid w:val="001905C3"/>
    <w:rsid w:val="00190729"/>
    <w:rsid w:val="001918CC"/>
    <w:rsid w:val="001A19C9"/>
    <w:rsid w:val="001A3A8A"/>
    <w:rsid w:val="001A4CAE"/>
    <w:rsid w:val="001A581D"/>
    <w:rsid w:val="001B12B0"/>
    <w:rsid w:val="001B27D9"/>
    <w:rsid w:val="001B3C69"/>
    <w:rsid w:val="001C22C9"/>
    <w:rsid w:val="001C32E3"/>
    <w:rsid w:val="001C3BB1"/>
    <w:rsid w:val="001C4483"/>
    <w:rsid w:val="001C700F"/>
    <w:rsid w:val="001D5E94"/>
    <w:rsid w:val="001D6CFD"/>
    <w:rsid w:val="001E3093"/>
    <w:rsid w:val="001E45A3"/>
    <w:rsid w:val="001E4DE4"/>
    <w:rsid w:val="001E618F"/>
    <w:rsid w:val="001F0700"/>
    <w:rsid w:val="001F139E"/>
    <w:rsid w:val="001F13E8"/>
    <w:rsid w:val="001F1EA5"/>
    <w:rsid w:val="001F4EF1"/>
    <w:rsid w:val="001F5C5B"/>
    <w:rsid w:val="001F5CDC"/>
    <w:rsid w:val="001F6572"/>
    <w:rsid w:val="0020219E"/>
    <w:rsid w:val="0020734C"/>
    <w:rsid w:val="00207A8A"/>
    <w:rsid w:val="00207BA9"/>
    <w:rsid w:val="00212877"/>
    <w:rsid w:val="00213D4E"/>
    <w:rsid w:val="00214DFA"/>
    <w:rsid w:val="00223F74"/>
    <w:rsid w:val="002245DC"/>
    <w:rsid w:val="00225A13"/>
    <w:rsid w:val="00226AF9"/>
    <w:rsid w:val="00234724"/>
    <w:rsid w:val="00236685"/>
    <w:rsid w:val="00243336"/>
    <w:rsid w:val="00243AE5"/>
    <w:rsid w:val="00244E58"/>
    <w:rsid w:val="0024732C"/>
    <w:rsid w:val="0025006B"/>
    <w:rsid w:val="002509F0"/>
    <w:rsid w:val="002510F1"/>
    <w:rsid w:val="00254036"/>
    <w:rsid w:val="002553D3"/>
    <w:rsid w:val="00255D87"/>
    <w:rsid w:val="0025662A"/>
    <w:rsid w:val="00266249"/>
    <w:rsid w:val="0026750D"/>
    <w:rsid w:val="00270318"/>
    <w:rsid w:val="00271195"/>
    <w:rsid w:val="0027486E"/>
    <w:rsid w:val="00274E52"/>
    <w:rsid w:val="0027604A"/>
    <w:rsid w:val="002775F3"/>
    <w:rsid w:val="00277F70"/>
    <w:rsid w:val="00282169"/>
    <w:rsid w:val="00284787"/>
    <w:rsid w:val="002927FD"/>
    <w:rsid w:val="002B0243"/>
    <w:rsid w:val="002B19A5"/>
    <w:rsid w:val="002B45F0"/>
    <w:rsid w:val="002B6E2B"/>
    <w:rsid w:val="002B7D88"/>
    <w:rsid w:val="002C0787"/>
    <w:rsid w:val="002C1945"/>
    <w:rsid w:val="002D464A"/>
    <w:rsid w:val="002D53A2"/>
    <w:rsid w:val="002E0386"/>
    <w:rsid w:val="002E08B6"/>
    <w:rsid w:val="002E11B9"/>
    <w:rsid w:val="002E12FF"/>
    <w:rsid w:val="002E1728"/>
    <w:rsid w:val="002E6718"/>
    <w:rsid w:val="002E6C9D"/>
    <w:rsid w:val="002F181F"/>
    <w:rsid w:val="002F4236"/>
    <w:rsid w:val="00302681"/>
    <w:rsid w:val="0030458B"/>
    <w:rsid w:val="003055FB"/>
    <w:rsid w:val="00306DB6"/>
    <w:rsid w:val="00313F17"/>
    <w:rsid w:val="003145E6"/>
    <w:rsid w:val="00316696"/>
    <w:rsid w:val="003169CC"/>
    <w:rsid w:val="0031739D"/>
    <w:rsid w:val="00321957"/>
    <w:rsid w:val="0033243D"/>
    <w:rsid w:val="003339A2"/>
    <w:rsid w:val="00336B41"/>
    <w:rsid w:val="00342187"/>
    <w:rsid w:val="00342508"/>
    <w:rsid w:val="00353686"/>
    <w:rsid w:val="003541F5"/>
    <w:rsid w:val="003551F2"/>
    <w:rsid w:val="0035645A"/>
    <w:rsid w:val="00357C4F"/>
    <w:rsid w:val="00360C57"/>
    <w:rsid w:val="00362D42"/>
    <w:rsid w:val="00364CF9"/>
    <w:rsid w:val="003669B3"/>
    <w:rsid w:val="00370DC0"/>
    <w:rsid w:val="00375922"/>
    <w:rsid w:val="00375E9D"/>
    <w:rsid w:val="003769FC"/>
    <w:rsid w:val="003847E1"/>
    <w:rsid w:val="0038572D"/>
    <w:rsid w:val="0038609B"/>
    <w:rsid w:val="0038625D"/>
    <w:rsid w:val="003900D2"/>
    <w:rsid w:val="00392742"/>
    <w:rsid w:val="0039433B"/>
    <w:rsid w:val="003A33BB"/>
    <w:rsid w:val="003A4E6B"/>
    <w:rsid w:val="003A5DE6"/>
    <w:rsid w:val="003A6398"/>
    <w:rsid w:val="003B1382"/>
    <w:rsid w:val="003B50D6"/>
    <w:rsid w:val="003B7179"/>
    <w:rsid w:val="003C1D9E"/>
    <w:rsid w:val="003C405B"/>
    <w:rsid w:val="003C5D5C"/>
    <w:rsid w:val="003D145E"/>
    <w:rsid w:val="003D2F20"/>
    <w:rsid w:val="003D2FF9"/>
    <w:rsid w:val="003D35C2"/>
    <w:rsid w:val="003E17AE"/>
    <w:rsid w:val="003E2011"/>
    <w:rsid w:val="003E29D7"/>
    <w:rsid w:val="003E2B20"/>
    <w:rsid w:val="003E4A79"/>
    <w:rsid w:val="003E7EC2"/>
    <w:rsid w:val="003F0F7B"/>
    <w:rsid w:val="003F240A"/>
    <w:rsid w:val="003F26A4"/>
    <w:rsid w:val="003F3695"/>
    <w:rsid w:val="00403618"/>
    <w:rsid w:val="00410033"/>
    <w:rsid w:val="00411F46"/>
    <w:rsid w:val="00411F5F"/>
    <w:rsid w:val="004139AA"/>
    <w:rsid w:val="00420C74"/>
    <w:rsid w:val="00425213"/>
    <w:rsid w:val="00425C08"/>
    <w:rsid w:val="00426C47"/>
    <w:rsid w:val="00430D69"/>
    <w:rsid w:val="004329CD"/>
    <w:rsid w:val="00437B0F"/>
    <w:rsid w:val="004450DE"/>
    <w:rsid w:val="00445E70"/>
    <w:rsid w:val="0044765B"/>
    <w:rsid w:val="004505AE"/>
    <w:rsid w:val="00454C75"/>
    <w:rsid w:val="00454F4D"/>
    <w:rsid w:val="004575B4"/>
    <w:rsid w:val="00460B87"/>
    <w:rsid w:val="00462505"/>
    <w:rsid w:val="00465CEB"/>
    <w:rsid w:val="004701FE"/>
    <w:rsid w:val="00472655"/>
    <w:rsid w:val="00474CF6"/>
    <w:rsid w:val="00476672"/>
    <w:rsid w:val="00481D2E"/>
    <w:rsid w:val="004825D3"/>
    <w:rsid w:val="00482B31"/>
    <w:rsid w:val="004831DA"/>
    <w:rsid w:val="00483C84"/>
    <w:rsid w:val="00487BB8"/>
    <w:rsid w:val="00490845"/>
    <w:rsid w:val="004935F8"/>
    <w:rsid w:val="00494616"/>
    <w:rsid w:val="004A114E"/>
    <w:rsid w:val="004A3EAF"/>
    <w:rsid w:val="004B02F2"/>
    <w:rsid w:val="004B0DA7"/>
    <w:rsid w:val="004C29A5"/>
    <w:rsid w:val="004C590C"/>
    <w:rsid w:val="004C6A40"/>
    <w:rsid w:val="004C6B39"/>
    <w:rsid w:val="004C7F57"/>
    <w:rsid w:val="004D13E8"/>
    <w:rsid w:val="004D2361"/>
    <w:rsid w:val="004D3136"/>
    <w:rsid w:val="004D4E6D"/>
    <w:rsid w:val="004D4F84"/>
    <w:rsid w:val="004D7544"/>
    <w:rsid w:val="004E142F"/>
    <w:rsid w:val="004E2A96"/>
    <w:rsid w:val="004E2D6A"/>
    <w:rsid w:val="004E43CE"/>
    <w:rsid w:val="004E5E32"/>
    <w:rsid w:val="004F3416"/>
    <w:rsid w:val="004F3488"/>
    <w:rsid w:val="004F4AF7"/>
    <w:rsid w:val="004F6619"/>
    <w:rsid w:val="004F6E17"/>
    <w:rsid w:val="005009C7"/>
    <w:rsid w:val="00502315"/>
    <w:rsid w:val="00503951"/>
    <w:rsid w:val="00504D7D"/>
    <w:rsid w:val="005068B6"/>
    <w:rsid w:val="005121C4"/>
    <w:rsid w:val="00514A68"/>
    <w:rsid w:val="00521B0E"/>
    <w:rsid w:val="00522283"/>
    <w:rsid w:val="00525089"/>
    <w:rsid w:val="00525BD2"/>
    <w:rsid w:val="0052779E"/>
    <w:rsid w:val="005300AF"/>
    <w:rsid w:val="0053042C"/>
    <w:rsid w:val="0053146A"/>
    <w:rsid w:val="00533101"/>
    <w:rsid w:val="00533A1B"/>
    <w:rsid w:val="00533DA3"/>
    <w:rsid w:val="005350A5"/>
    <w:rsid w:val="005353A5"/>
    <w:rsid w:val="005365A1"/>
    <w:rsid w:val="005370F1"/>
    <w:rsid w:val="00540A2C"/>
    <w:rsid w:val="00541359"/>
    <w:rsid w:val="0054136F"/>
    <w:rsid w:val="00545533"/>
    <w:rsid w:val="00550225"/>
    <w:rsid w:val="00550A25"/>
    <w:rsid w:val="0055262B"/>
    <w:rsid w:val="0055514C"/>
    <w:rsid w:val="00556A6B"/>
    <w:rsid w:val="00560F18"/>
    <w:rsid w:val="005634ED"/>
    <w:rsid w:val="005648DE"/>
    <w:rsid w:val="00564E21"/>
    <w:rsid w:val="00565D7F"/>
    <w:rsid w:val="00572EDF"/>
    <w:rsid w:val="00577A28"/>
    <w:rsid w:val="00577CC4"/>
    <w:rsid w:val="005823E3"/>
    <w:rsid w:val="0058301F"/>
    <w:rsid w:val="00583DB1"/>
    <w:rsid w:val="005867F1"/>
    <w:rsid w:val="00587A7B"/>
    <w:rsid w:val="00590A93"/>
    <w:rsid w:val="005926F4"/>
    <w:rsid w:val="005931FF"/>
    <w:rsid w:val="00593847"/>
    <w:rsid w:val="00594A7E"/>
    <w:rsid w:val="00597B6D"/>
    <w:rsid w:val="005A3019"/>
    <w:rsid w:val="005A3D34"/>
    <w:rsid w:val="005A66F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858"/>
    <w:rsid w:val="005E2914"/>
    <w:rsid w:val="005E41F1"/>
    <w:rsid w:val="005E7601"/>
    <w:rsid w:val="005F0DD0"/>
    <w:rsid w:val="005F4566"/>
    <w:rsid w:val="005F618A"/>
    <w:rsid w:val="00600A5C"/>
    <w:rsid w:val="00604A24"/>
    <w:rsid w:val="0060520D"/>
    <w:rsid w:val="00606551"/>
    <w:rsid w:val="00606912"/>
    <w:rsid w:val="0061241E"/>
    <w:rsid w:val="006135C6"/>
    <w:rsid w:val="00613799"/>
    <w:rsid w:val="0061423C"/>
    <w:rsid w:val="00614C4A"/>
    <w:rsid w:val="0061572A"/>
    <w:rsid w:val="00615B32"/>
    <w:rsid w:val="0061653D"/>
    <w:rsid w:val="00617756"/>
    <w:rsid w:val="00620C66"/>
    <w:rsid w:val="00620F44"/>
    <w:rsid w:val="00625D3E"/>
    <w:rsid w:val="00626EA4"/>
    <w:rsid w:val="00627F91"/>
    <w:rsid w:val="006303C5"/>
    <w:rsid w:val="0063211F"/>
    <w:rsid w:val="0063329E"/>
    <w:rsid w:val="00633C0C"/>
    <w:rsid w:val="006343C8"/>
    <w:rsid w:val="00634467"/>
    <w:rsid w:val="0063536E"/>
    <w:rsid w:val="00635ACF"/>
    <w:rsid w:val="00641894"/>
    <w:rsid w:val="00641F1F"/>
    <w:rsid w:val="0064499C"/>
    <w:rsid w:val="00647722"/>
    <w:rsid w:val="0065053C"/>
    <w:rsid w:val="00650919"/>
    <w:rsid w:val="00650CFD"/>
    <w:rsid w:val="006527A3"/>
    <w:rsid w:val="00653F3E"/>
    <w:rsid w:val="00656130"/>
    <w:rsid w:val="006570D4"/>
    <w:rsid w:val="0066040F"/>
    <w:rsid w:val="00661C13"/>
    <w:rsid w:val="00666811"/>
    <w:rsid w:val="00667718"/>
    <w:rsid w:val="00667F16"/>
    <w:rsid w:val="00671B2B"/>
    <w:rsid w:val="0067761A"/>
    <w:rsid w:val="00677B41"/>
    <w:rsid w:val="00680415"/>
    <w:rsid w:val="00680BC9"/>
    <w:rsid w:val="00681F70"/>
    <w:rsid w:val="006822D6"/>
    <w:rsid w:val="006839CB"/>
    <w:rsid w:val="006843D1"/>
    <w:rsid w:val="006850C8"/>
    <w:rsid w:val="00685141"/>
    <w:rsid w:val="00685457"/>
    <w:rsid w:val="00685671"/>
    <w:rsid w:val="00685A5B"/>
    <w:rsid w:val="00691468"/>
    <w:rsid w:val="006934F9"/>
    <w:rsid w:val="00694C8B"/>
    <w:rsid w:val="00697300"/>
    <w:rsid w:val="006977F2"/>
    <w:rsid w:val="006A2A64"/>
    <w:rsid w:val="006A2E83"/>
    <w:rsid w:val="006A470D"/>
    <w:rsid w:val="006A5428"/>
    <w:rsid w:val="006A5C25"/>
    <w:rsid w:val="006B09F3"/>
    <w:rsid w:val="006B258C"/>
    <w:rsid w:val="006B2FB0"/>
    <w:rsid w:val="006B6A6E"/>
    <w:rsid w:val="006C4D1B"/>
    <w:rsid w:val="006D0A61"/>
    <w:rsid w:val="006D1F35"/>
    <w:rsid w:val="006D67F0"/>
    <w:rsid w:val="006D7A7A"/>
    <w:rsid w:val="006E1638"/>
    <w:rsid w:val="006E1F7E"/>
    <w:rsid w:val="006E38AE"/>
    <w:rsid w:val="006E60D2"/>
    <w:rsid w:val="006E6997"/>
    <w:rsid w:val="006E7E19"/>
    <w:rsid w:val="006F09DF"/>
    <w:rsid w:val="006F6189"/>
    <w:rsid w:val="006F7CFC"/>
    <w:rsid w:val="00700042"/>
    <w:rsid w:val="0070540D"/>
    <w:rsid w:val="00705985"/>
    <w:rsid w:val="007128A3"/>
    <w:rsid w:val="00714BFD"/>
    <w:rsid w:val="00714E40"/>
    <w:rsid w:val="00717C86"/>
    <w:rsid w:val="00722B80"/>
    <w:rsid w:val="00724147"/>
    <w:rsid w:val="00725696"/>
    <w:rsid w:val="00726AE8"/>
    <w:rsid w:val="00730245"/>
    <w:rsid w:val="00732594"/>
    <w:rsid w:val="00732A9A"/>
    <w:rsid w:val="00734D53"/>
    <w:rsid w:val="0073590F"/>
    <w:rsid w:val="007403A7"/>
    <w:rsid w:val="007416F1"/>
    <w:rsid w:val="00741806"/>
    <w:rsid w:val="00741BCF"/>
    <w:rsid w:val="0074399E"/>
    <w:rsid w:val="00744CC6"/>
    <w:rsid w:val="0075460C"/>
    <w:rsid w:val="00754D35"/>
    <w:rsid w:val="00755EF2"/>
    <w:rsid w:val="00756A94"/>
    <w:rsid w:val="0076079F"/>
    <w:rsid w:val="007610A8"/>
    <w:rsid w:val="00762226"/>
    <w:rsid w:val="00765A79"/>
    <w:rsid w:val="00765AB0"/>
    <w:rsid w:val="00766F37"/>
    <w:rsid w:val="007712BF"/>
    <w:rsid w:val="00772EA4"/>
    <w:rsid w:val="007744AE"/>
    <w:rsid w:val="00777645"/>
    <w:rsid w:val="0078050D"/>
    <w:rsid w:val="00782BD2"/>
    <w:rsid w:val="00787253"/>
    <w:rsid w:val="00787D4D"/>
    <w:rsid w:val="00790039"/>
    <w:rsid w:val="0079056D"/>
    <w:rsid w:val="00790C31"/>
    <w:rsid w:val="007918D0"/>
    <w:rsid w:val="0079269A"/>
    <w:rsid w:val="00795002"/>
    <w:rsid w:val="007A0977"/>
    <w:rsid w:val="007A385B"/>
    <w:rsid w:val="007A5033"/>
    <w:rsid w:val="007A6811"/>
    <w:rsid w:val="007A7B42"/>
    <w:rsid w:val="007B4B4F"/>
    <w:rsid w:val="007B5DD8"/>
    <w:rsid w:val="007B692A"/>
    <w:rsid w:val="007C4916"/>
    <w:rsid w:val="007C51FB"/>
    <w:rsid w:val="007D26F5"/>
    <w:rsid w:val="007D390F"/>
    <w:rsid w:val="007D7493"/>
    <w:rsid w:val="007E2826"/>
    <w:rsid w:val="007E4164"/>
    <w:rsid w:val="007E6935"/>
    <w:rsid w:val="007E718A"/>
    <w:rsid w:val="007E75EE"/>
    <w:rsid w:val="007F7163"/>
    <w:rsid w:val="007F7BE6"/>
    <w:rsid w:val="00802C56"/>
    <w:rsid w:val="00820A5C"/>
    <w:rsid w:val="008230A3"/>
    <w:rsid w:val="008250E2"/>
    <w:rsid w:val="0083011D"/>
    <w:rsid w:val="0083094B"/>
    <w:rsid w:val="00830CCB"/>
    <w:rsid w:val="00832EE6"/>
    <w:rsid w:val="0083319F"/>
    <w:rsid w:val="008335E0"/>
    <w:rsid w:val="0083423F"/>
    <w:rsid w:val="008371C8"/>
    <w:rsid w:val="0084271A"/>
    <w:rsid w:val="00844D47"/>
    <w:rsid w:val="0084605B"/>
    <w:rsid w:val="00847CF7"/>
    <w:rsid w:val="008510E7"/>
    <w:rsid w:val="00852644"/>
    <w:rsid w:val="00852BAB"/>
    <w:rsid w:val="00854007"/>
    <w:rsid w:val="00855529"/>
    <w:rsid w:val="00857552"/>
    <w:rsid w:val="00857C81"/>
    <w:rsid w:val="00861C50"/>
    <w:rsid w:val="008654E9"/>
    <w:rsid w:val="00871C22"/>
    <w:rsid w:val="0087430F"/>
    <w:rsid w:val="008753EF"/>
    <w:rsid w:val="00876FA4"/>
    <w:rsid w:val="00882C18"/>
    <w:rsid w:val="00882CE2"/>
    <w:rsid w:val="00893899"/>
    <w:rsid w:val="0089397A"/>
    <w:rsid w:val="0089409E"/>
    <w:rsid w:val="00897018"/>
    <w:rsid w:val="008A09C8"/>
    <w:rsid w:val="008A1308"/>
    <w:rsid w:val="008A29F4"/>
    <w:rsid w:val="008A45F9"/>
    <w:rsid w:val="008A6B11"/>
    <w:rsid w:val="008B27AF"/>
    <w:rsid w:val="008B3B4B"/>
    <w:rsid w:val="008B564D"/>
    <w:rsid w:val="008C1835"/>
    <w:rsid w:val="008C3D8D"/>
    <w:rsid w:val="008C7DB9"/>
    <w:rsid w:val="008C7EE2"/>
    <w:rsid w:val="008D231B"/>
    <w:rsid w:val="008D2F22"/>
    <w:rsid w:val="008E2FB6"/>
    <w:rsid w:val="008E5D6F"/>
    <w:rsid w:val="008E670E"/>
    <w:rsid w:val="008F000E"/>
    <w:rsid w:val="008F1104"/>
    <w:rsid w:val="008F1CC7"/>
    <w:rsid w:val="008F4E24"/>
    <w:rsid w:val="00900755"/>
    <w:rsid w:val="009061D5"/>
    <w:rsid w:val="00906333"/>
    <w:rsid w:val="00913447"/>
    <w:rsid w:val="00913661"/>
    <w:rsid w:val="0092092D"/>
    <w:rsid w:val="009236CD"/>
    <w:rsid w:val="0092799F"/>
    <w:rsid w:val="00931152"/>
    <w:rsid w:val="009329F2"/>
    <w:rsid w:val="00933B73"/>
    <w:rsid w:val="00934FAA"/>
    <w:rsid w:val="009421C5"/>
    <w:rsid w:val="00943903"/>
    <w:rsid w:val="009439D1"/>
    <w:rsid w:val="00945094"/>
    <w:rsid w:val="009450D6"/>
    <w:rsid w:val="00945A53"/>
    <w:rsid w:val="00954BFD"/>
    <w:rsid w:val="00954C05"/>
    <w:rsid w:val="00961481"/>
    <w:rsid w:val="00964CCA"/>
    <w:rsid w:val="00973D32"/>
    <w:rsid w:val="009744B0"/>
    <w:rsid w:val="009750BC"/>
    <w:rsid w:val="0097690D"/>
    <w:rsid w:val="00977F22"/>
    <w:rsid w:val="00980BE8"/>
    <w:rsid w:val="00982533"/>
    <w:rsid w:val="00982EAE"/>
    <w:rsid w:val="00985579"/>
    <w:rsid w:val="00985E2C"/>
    <w:rsid w:val="00987C54"/>
    <w:rsid w:val="00990963"/>
    <w:rsid w:val="00996B34"/>
    <w:rsid w:val="009978EE"/>
    <w:rsid w:val="00997EE6"/>
    <w:rsid w:val="009A1B98"/>
    <w:rsid w:val="009A5A93"/>
    <w:rsid w:val="009A66CF"/>
    <w:rsid w:val="009B1223"/>
    <w:rsid w:val="009B49BF"/>
    <w:rsid w:val="009B644E"/>
    <w:rsid w:val="009C08BF"/>
    <w:rsid w:val="009C5A42"/>
    <w:rsid w:val="009C668A"/>
    <w:rsid w:val="009D13FE"/>
    <w:rsid w:val="009D19EF"/>
    <w:rsid w:val="009D40DE"/>
    <w:rsid w:val="009D4431"/>
    <w:rsid w:val="009D475C"/>
    <w:rsid w:val="009E383D"/>
    <w:rsid w:val="009E3AF2"/>
    <w:rsid w:val="009E46E1"/>
    <w:rsid w:val="009F3500"/>
    <w:rsid w:val="009F6293"/>
    <w:rsid w:val="009F68E0"/>
    <w:rsid w:val="009F7066"/>
    <w:rsid w:val="00A02A91"/>
    <w:rsid w:val="00A040FA"/>
    <w:rsid w:val="00A07168"/>
    <w:rsid w:val="00A074DD"/>
    <w:rsid w:val="00A1425C"/>
    <w:rsid w:val="00A16454"/>
    <w:rsid w:val="00A20F2D"/>
    <w:rsid w:val="00A2246C"/>
    <w:rsid w:val="00A22E53"/>
    <w:rsid w:val="00A26536"/>
    <w:rsid w:val="00A2792B"/>
    <w:rsid w:val="00A3432D"/>
    <w:rsid w:val="00A34D16"/>
    <w:rsid w:val="00A35080"/>
    <w:rsid w:val="00A36547"/>
    <w:rsid w:val="00A37313"/>
    <w:rsid w:val="00A459C6"/>
    <w:rsid w:val="00A512AA"/>
    <w:rsid w:val="00A52E7D"/>
    <w:rsid w:val="00A53DA7"/>
    <w:rsid w:val="00A60791"/>
    <w:rsid w:val="00A607EF"/>
    <w:rsid w:val="00A6328D"/>
    <w:rsid w:val="00A63BBA"/>
    <w:rsid w:val="00A64BEE"/>
    <w:rsid w:val="00A64EF1"/>
    <w:rsid w:val="00A66873"/>
    <w:rsid w:val="00A72620"/>
    <w:rsid w:val="00A75072"/>
    <w:rsid w:val="00A766DC"/>
    <w:rsid w:val="00A8137D"/>
    <w:rsid w:val="00A81E6F"/>
    <w:rsid w:val="00A823D6"/>
    <w:rsid w:val="00A831C8"/>
    <w:rsid w:val="00A84130"/>
    <w:rsid w:val="00A85840"/>
    <w:rsid w:val="00A860B5"/>
    <w:rsid w:val="00A907E7"/>
    <w:rsid w:val="00A94D7D"/>
    <w:rsid w:val="00A95828"/>
    <w:rsid w:val="00A967ED"/>
    <w:rsid w:val="00AA1067"/>
    <w:rsid w:val="00AA1BB1"/>
    <w:rsid w:val="00AA30AF"/>
    <w:rsid w:val="00AA5B27"/>
    <w:rsid w:val="00AA5C76"/>
    <w:rsid w:val="00AA795B"/>
    <w:rsid w:val="00AB022E"/>
    <w:rsid w:val="00AB08CA"/>
    <w:rsid w:val="00AB2D77"/>
    <w:rsid w:val="00AB37B3"/>
    <w:rsid w:val="00AB3EFA"/>
    <w:rsid w:val="00AB496D"/>
    <w:rsid w:val="00AB736C"/>
    <w:rsid w:val="00AB7428"/>
    <w:rsid w:val="00AC090F"/>
    <w:rsid w:val="00AC0FC1"/>
    <w:rsid w:val="00AC223E"/>
    <w:rsid w:val="00AC4769"/>
    <w:rsid w:val="00AC4E79"/>
    <w:rsid w:val="00AC74A9"/>
    <w:rsid w:val="00AD17A8"/>
    <w:rsid w:val="00AD39C3"/>
    <w:rsid w:val="00AD4C86"/>
    <w:rsid w:val="00AE1160"/>
    <w:rsid w:val="00AE35B4"/>
    <w:rsid w:val="00AF0C40"/>
    <w:rsid w:val="00AF64EE"/>
    <w:rsid w:val="00B01DF2"/>
    <w:rsid w:val="00B0285C"/>
    <w:rsid w:val="00B046F6"/>
    <w:rsid w:val="00B06C8E"/>
    <w:rsid w:val="00B06CE4"/>
    <w:rsid w:val="00B07E91"/>
    <w:rsid w:val="00B11EC7"/>
    <w:rsid w:val="00B16770"/>
    <w:rsid w:val="00B16C2C"/>
    <w:rsid w:val="00B202EF"/>
    <w:rsid w:val="00B20EFD"/>
    <w:rsid w:val="00B23172"/>
    <w:rsid w:val="00B2434D"/>
    <w:rsid w:val="00B2513E"/>
    <w:rsid w:val="00B30A42"/>
    <w:rsid w:val="00B35BBF"/>
    <w:rsid w:val="00B37AEA"/>
    <w:rsid w:val="00B37AEF"/>
    <w:rsid w:val="00B42800"/>
    <w:rsid w:val="00B5278E"/>
    <w:rsid w:val="00B52EA5"/>
    <w:rsid w:val="00B56C29"/>
    <w:rsid w:val="00B57360"/>
    <w:rsid w:val="00B6398C"/>
    <w:rsid w:val="00B70247"/>
    <w:rsid w:val="00B707BD"/>
    <w:rsid w:val="00B708AD"/>
    <w:rsid w:val="00B70A73"/>
    <w:rsid w:val="00B76E0F"/>
    <w:rsid w:val="00B804D1"/>
    <w:rsid w:val="00B81A65"/>
    <w:rsid w:val="00B83A03"/>
    <w:rsid w:val="00B84BEF"/>
    <w:rsid w:val="00B8707A"/>
    <w:rsid w:val="00B873A6"/>
    <w:rsid w:val="00B90327"/>
    <w:rsid w:val="00B930D0"/>
    <w:rsid w:val="00B939A9"/>
    <w:rsid w:val="00B9503A"/>
    <w:rsid w:val="00B969D0"/>
    <w:rsid w:val="00B96A88"/>
    <w:rsid w:val="00B96DDC"/>
    <w:rsid w:val="00BA078C"/>
    <w:rsid w:val="00BA2231"/>
    <w:rsid w:val="00BA4446"/>
    <w:rsid w:val="00BA50B7"/>
    <w:rsid w:val="00BA772D"/>
    <w:rsid w:val="00BA7970"/>
    <w:rsid w:val="00BB31EB"/>
    <w:rsid w:val="00BB3C82"/>
    <w:rsid w:val="00BC023C"/>
    <w:rsid w:val="00BC06D9"/>
    <w:rsid w:val="00BC224F"/>
    <w:rsid w:val="00BC44AF"/>
    <w:rsid w:val="00BC4B2A"/>
    <w:rsid w:val="00BD102B"/>
    <w:rsid w:val="00BD49F0"/>
    <w:rsid w:val="00BD5864"/>
    <w:rsid w:val="00BE1C3D"/>
    <w:rsid w:val="00BE1F1F"/>
    <w:rsid w:val="00BE47D0"/>
    <w:rsid w:val="00BF03FD"/>
    <w:rsid w:val="00BF234E"/>
    <w:rsid w:val="00BF3B0D"/>
    <w:rsid w:val="00BF3BB0"/>
    <w:rsid w:val="00BF5DAC"/>
    <w:rsid w:val="00C00E29"/>
    <w:rsid w:val="00C0370D"/>
    <w:rsid w:val="00C03F6C"/>
    <w:rsid w:val="00C047A8"/>
    <w:rsid w:val="00C07C3C"/>
    <w:rsid w:val="00C07D2E"/>
    <w:rsid w:val="00C12F32"/>
    <w:rsid w:val="00C15511"/>
    <w:rsid w:val="00C16C19"/>
    <w:rsid w:val="00C16E9A"/>
    <w:rsid w:val="00C20311"/>
    <w:rsid w:val="00C21EE9"/>
    <w:rsid w:val="00C22175"/>
    <w:rsid w:val="00C2243E"/>
    <w:rsid w:val="00C24B39"/>
    <w:rsid w:val="00C30BD6"/>
    <w:rsid w:val="00C3170E"/>
    <w:rsid w:val="00C3400F"/>
    <w:rsid w:val="00C367EE"/>
    <w:rsid w:val="00C37B83"/>
    <w:rsid w:val="00C40094"/>
    <w:rsid w:val="00C436C5"/>
    <w:rsid w:val="00C47A5F"/>
    <w:rsid w:val="00C51CD9"/>
    <w:rsid w:val="00C53550"/>
    <w:rsid w:val="00C53A46"/>
    <w:rsid w:val="00C55617"/>
    <w:rsid w:val="00C6268F"/>
    <w:rsid w:val="00C648F3"/>
    <w:rsid w:val="00C7535D"/>
    <w:rsid w:val="00C76439"/>
    <w:rsid w:val="00C776EE"/>
    <w:rsid w:val="00C779D5"/>
    <w:rsid w:val="00C77E43"/>
    <w:rsid w:val="00C810C6"/>
    <w:rsid w:val="00C81E1C"/>
    <w:rsid w:val="00C82A09"/>
    <w:rsid w:val="00C82C5B"/>
    <w:rsid w:val="00C8448E"/>
    <w:rsid w:val="00C85123"/>
    <w:rsid w:val="00C87B58"/>
    <w:rsid w:val="00C91483"/>
    <w:rsid w:val="00C938A0"/>
    <w:rsid w:val="00C94146"/>
    <w:rsid w:val="00C967E9"/>
    <w:rsid w:val="00CA6790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00F"/>
    <w:rsid w:val="00CD0EC5"/>
    <w:rsid w:val="00CD1FAF"/>
    <w:rsid w:val="00CD5548"/>
    <w:rsid w:val="00CE3541"/>
    <w:rsid w:val="00CE379D"/>
    <w:rsid w:val="00CE3A67"/>
    <w:rsid w:val="00CE53F6"/>
    <w:rsid w:val="00CE6AF6"/>
    <w:rsid w:val="00CE7740"/>
    <w:rsid w:val="00CE777A"/>
    <w:rsid w:val="00CF0B93"/>
    <w:rsid w:val="00CF352E"/>
    <w:rsid w:val="00CF4422"/>
    <w:rsid w:val="00CF7623"/>
    <w:rsid w:val="00D00C6D"/>
    <w:rsid w:val="00D047E4"/>
    <w:rsid w:val="00D05A91"/>
    <w:rsid w:val="00D05E1E"/>
    <w:rsid w:val="00D1021E"/>
    <w:rsid w:val="00D104E9"/>
    <w:rsid w:val="00D13BAA"/>
    <w:rsid w:val="00D1406E"/>
    <w:rsid w:val="00D14099"/>
    <w:rsid w:val="00D21F3E"/>
    <w:rsid w:val="00D25050"/>
    <w:rsid w:val="00D3034B"/>
    <w:rsid w:val="00D30F98"/>
    <w:rsid w:val="00D34BCB"/>
    <w:rsid w:val="00D34CCC"/>
    <w:rsid w:val="00D34F53"/>
    <w:rsid w:val="00D36970"/>
    <w:rsid w:val="00D415C4"/>
    <w:rsid w:val="00D418CB"/>
    <w:rsid w:val="00D440A0"/>
    <w:rsid w:val="00D45A45"/>
    <w:rsid w:val="00D4654E"/>
    <w:rsid w:val="00D478C1"/>
    <w:rsid w:val="00D527A0"/>
    <w:rsid w:val="00D56812"/>
    <w:rsid w:val="00D61407"/>
    <w:rsid w:val="00D62DE9"/>
    <w:rsid w:val="00D7433F"/>
    <w:rsid w:val="00D74568"/>
    <w:rsid w:val="00D75624"/>
    <w:rsid w:val="00D77610"/>
    <w:rsid w:val="00D806DB"/>
    <w:rsid w:val="00D823C2"/>
    <w:rsid w:val="00D903F8"/>
    <w:rsid w:val="00D91876"/>
    <w:rsid w:val="00D930A2"/>
    <w:rsid w:val="00D954A3"/>
    <w:rsid w:val="00D96104"/>
    <w:rsid w:val="00D9795A"/>
    <w:rsid w:val="00DA10A5"/>
    <w:rsid w:val="00DA7CD3"/>
    <w:rsid w:val="00DB1E4F"/>
    <w:rsid w:val="00DB3131"/>
    <w:rsid w:val="00DB34FA"/>
    <w:rsid w:val="00DB486E"/>
    <w:rsid w:val="00DB4EED"/>
    <w:rsid w:val="00DC465D"/>
    <w:rsid w:val="00DC4F93"/>
    <w:rsid w:val="00DC5FBC"/>
    <w:rsid w:val="00DC6D51"/>
    <w:rsid w:val="00DC740F"/>
    <w:rsid w:val="00DD4011"/>
    <w:rsid w:val="00DD552A"/>
    <w:rsid w:val="00DD5D5B"/>
    <w:rsid w:val="00DD6B5A"/>
    <w:rsid w:val="00DE085D"/>
    <w:rsid w:val="00DE2913"/>
    <w:rsid w:val="00DE6E14"/>
    <w:rsid w:val="00DE6F2C"/>
    <w:rsid w:val="00DE78F6"/>
    <w:rsid w:val="00DF4C33"/>
    <w:rsid w:val="00DF4CD2"/>
    <w:rsid w:val="00DF5E47"/>
    <w:rsid w:val="00DF63A7"/>
    <w:rsid w:val="00DF71AA"/>
    <w:rsid w:val="00E01BEA"/>
    <w:rsid w:val="00E039D3"/>
    <w:rsid w:val="00E13FC8"/>
    <w:rsid w:val="00E147B5"/>
    <w:rsid w:val="00E1498A"/>
    <w:rsid w:val="00E22A1F"/>
    <w:rsid w:val="00E26DEC"/>
    <w:rsid w:val="00E31360"/>
    <w:rsid w:val="00E323BE"/>
    <w:rsid w:val="00E338E1"/>
    <w:rsid w:val="00E34658"/>
    <w:rsid w:val="00E34A81"/>
    <w:rsid w:val="00E4081F"/>
    <w:rsid w:val="00E41690"/>
    <w:rsid w:val="00E42BED"/>
    <w:rsid w:val="00E450B6"/>
    <w:rsid w:val="00E46660"/>
    <w:rsid w:val="00E46FB0"/>
    <w:rsid w:val="00E516C4"/>
    <w:rsid w:val="00E52937"/>
    <w:rsid w:val="00E53E26"/>
    <w:rsid w:val="00E5492E"/>
    <w:rsid w:val="00E61BAD"/>
    <w:rsid w:val="00E6237D"/>
    <w:rsid w:val="00E62731"/>
    <w:rsid w:val="00E66411"/>
    <w:rsid w:val="00E667AC"/>
    <w:rsid w:val="00E66E0C"/>
    <w:rsid w:val="00E73C6C"/>
    <w:rsid w:val="00E758B4"/>
    <w:rsid w:val="00E82F8A"/>
    <w:rsid w:val="00E8559F"/>
    <w:rsid w:val="00E85EDA"/>
    <w:rsid w:val="00E87453"/>
    <w:rsid w:val="00E90220"/>
    <w:rsid w:val="00E90336"/>
    <w:rsid w:val="00E92533"/>
    <w:rsid w:val="00E926BA"/>
    <w:rsid w:val="00EA188D"/>
    <w:rsid w:val="00EA4A4C"/>
    <w:rsid w:val="00EA4E2D"/>
    <w:rsid w:val="00EA6502"/>
    <w:rsid w:val="00EA6AA2"/>
    <w:rsid w:val="00EB0391"/>
    <w:rsid w:val="00EB0693"/>
    <w:rsid w:val="00EB2309"/>
    <w:rsid w:val="00EB24D5"/>
    <w:rsid w:val="00EB45EC"/>
    <w:rsid w:val="00EB75D2"/>
    <w:rsid w:val="00EC1DF8"/>
    <w:rsid w:val="00EC3B73"/>
    <w:rsid w:val="00EC46D0"/>
    <w:rsid w:val="00EC5D5D"/>
    <w:rsid w:val="00EC73BC"/>
    <w:rsid w:val="00ED08E3"/>
    <w:rsid w:val="00ED1B80"/>
    <w:rsid w:val="00ED40C1"/>
    <w:rsid w:val="00EE0A41"/>
    <w:rsid w:val="00EE102F"/>
    <w:rsid w:val="00EE131C"/>
    <w:rsid w:val="00EE1D70"/>
    <w:rsid w:val="00EE3E17"/>
    <w:rsid w:val="00EE5A87"/>
    <w:rsid w:val="00EE5B5A"/>
    <w:rsid w:val="00EE6288"/>
    <w:rsid w:val="00EF0AD8"/>
    <w:rsid w:val="00EF2BEC"/>
    <w:rsid w:val="00EF7009"/>
    <w:rsid w:val="00EF7FA3"/>
    <w:rsid w:val="00F012C2"/>
    <w:rsid w:val="00F0139E"/>
    <w:rsid w:val="00F018C7"/>
    <w:rsid w:val="00F01C00"/>
    <w:rsid w:val="00F02581"/>
    <w:rsid w:val="00F06F55"/>
    <w:rsid w:val="00F112FD"/>
    <w:rsid w:val="00F1278A"/>
    <w:rsid w:val="00F1744F"/>
    <w:rsid w:val="00F20B38"/>
    <w:rsid w:val="00F20BE2"/>
    <w:rsid w:val="00F25FDB"/>
    <w:rsid w:val="00F260DA"/>
    <w:rsid w:val="00F30B4B"/>
    <w:rsid w:val="00F32E46"/>
    <w:rsid w:val="00F3300E"/>
    <w:rsid w:val="00F338C1"/>
    <w:rsid w:val="00F33F82"/>
    <w:rsid w:val="00F35C25"/>
    <w:rsid w:val="00F36059"/>
    <w:rsid w:val="00F36E14"/>
    <w:rsid w:val="00F373FF"/>
    <w:rsid w:val="00F52074"/>
    <w:rsid w:val="00F5367A"/>
    <w:rsid w:val="00F54817"/>
    <w:rsid w:val="00F556F1"/>
    <w:rsid w:val="00F61625"/>
    <w:rsid w:val="00F6536E"/>
    <w:rsid w:val="00F702C7"/>
    <w:rsid w:val="00F71A25"/>
    <w:rsid w:val="00F7318A"/>
    <w:rsid w:val="00F7348F"/>
    <w:rsid w:val="00F745EE"/>
    <w:rsid w:val="00F77403"/>
    <w:rsid w:val="00F82899"/>
    <w:rsid w:val="00F83BCB"/>
    <w:rsid w:val="00F84934"/>
    <w:rsid w:val="00F9057E"/>
    <w:rsid w:val="00F91AD9"/>
    <w:rsid w:val="00F94235"/>
    <w:rsid w:val="00F95E29"/>
    <w:rsid w:val="00F9721E"/>
    <w:rsid w:val="00FA26EF"/>
    <w:rsid w:val="00FA2A16"/>
    <w:rsid w:val="00FA426B"/>
    <w:rsid w:val="00FA4EE1"/>
    <w:rsid w:val="00FB0FFE"/>
    <w:rsid w:val="00FB18FE"/>
    <w:rsid w:val="00FB35E2"/>
    <w:rsid w:val="00FB375F"/>
    <w:rsid w:val="00FC3DD4"/>
    <w:rsid w:val="00FD055E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E7C18"/>
    <w:rsid w:val="00FF01BF"/>
    <w:rsid w:val="00FF06C4"/>
    <w:rsid w:val="00FF0AC4"/>
    <w:rsid w:val="00FF14DF"/>
    <w:rsid w:val="00FF1B67"/>
    <w:rsid w:val="00FF21BF"/>
    <w:rsid w:val="00FF34E9"/>
    <w:rsid w:val="00FF556E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artment"/>
    <w:basedOn w:val="Heading3"/>
    <w:next w:val="Normal"/>
    <w:link w:val="Heading4Char"/>
    <w:autoRedefine/>
    <w:uiPriority w:val="9"/>
    <w:unhideWhenUsed/>
    <w:qFormat/>
    <w:rsid w:val="00AB496D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D903F8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artment Char"/>
    <w:basedOn w:val="DefaultParagraphFont"/>
    <w:link w:val="Heading4"/>
    <w:uiPriority w:val="9"/>
    <w:rsid w:val="00AB496D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4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7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323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D6519-9577-40B7-A07D-4DD8FCC08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8</Pages>
  <Words>1652</Words>
  <Characters>941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ive Information Technology Services</dc:creator>
  <cp:keywords/>
  <dc:description/>
  <cp:lastModifiedBy>McDaniel, Katy</cp:lastModifiedBy>
  <cp:revision>6</cp:revision>
  <cp:lastPrinted>2019-11-06T17:53:00Z</cp:lastPrinted>
  <dcterms:created xsi:type="dcterms:W3CDTF">2019-11-06T17:58:00Z</dcterms:created>
  <dcterms:modified xsi:type="dcterms:W3CDTF">2019-11-0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5265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